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E0395" w:rsidRDefault="00AE0395">
      <w:bookmarkStart w:id="0" w:name="_GoBack"/>
      <w:bookmarkEnd w:id="0"/>
      <w:r>
        <w:rPr>
          <w:noProof/>
          <w:lang w:eastAsia="ca-ES"/>
        </w:rPr>
        <mc:AlternateContent>
          <mc:Choice Requires="wpc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270933</wp:posOffset>
                </wp:positionH>
                <wp:positionV relativeFrom="page">
                  <wp:posOffset>319345</wp:posOffset>
                </wp:positionV>
                <wp:extent cx="7021195" cy="10010623"/>
                <wp:effectExtent l="0" t="0" r="0" b="0"/>
                <wp:wrapSquare wrapText="bothSides"/>
                <wp:docPr id="1" name="Llenç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4" name="Quadre de text 2"/>
                        <wps:cNvSpPr txBox="1">
                          <a:spLocks noChangeAspect="1" noChangeArrowheads="1"/>
                        </wps:cNvSpPr>
                        <wps:spPr bwMode="auto">
                          <a:xfrm>
                            <a:off x="133351" y="1573818"/>
                            <a:ext cx="4845473" cy="1278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9C1426" w:rsidRPr="00167F9E" w:rsidRDefault="009C1426" w:rsidP="009C1426">
                              <w:pPr>
                                <w:pStyle w:val="NormalWeb"/>
                                <w:spacing w:before="0" w:beforeAutospacing="0" w:after="0" w:afterAutospacing="0" w:line="288" w:lineRule="auto"/>
                                <w:ind w:left="289" w:hanging="289"/>
                                <w:jc w:val="center"/>
                                <w:rPr>
                                  <w:rFonts w:ascii="Franklin Gothic Medium" w:eastAsia="Corbel" w:hAnsi="Franklin Gothic Medium"/>
                                  <w:b/>
                                  <w:bCs/>
                                  <w:caps/>
                                  <w:color w:val="1C476E"/>
                                  <w:kern w:val="28"/>
                                  <w:sz w:val="38"/>
                                  <w:szCs w:val="38"/>
                                </w:rPr>
                              </w:pPr>
                              <w:r w:rsidRPr="00167F9E">
                                <w:rPr>
                                  <w:rFonts w:ascii="Franklin Gothic Medium" w:eastAsia="Corbel" w:hAnsi="Franklin Gothic Medium"/>
                                  <w:b/>
                                  <w:bCs/>
                                  <w:caps/>
                                  <w:color w:val="1C476E"/>
                                  <w:kern w:val="28"/>
                                  <w:sz w:val="38"/>
                                  <w:szCs w:val="38"/>
                                </w:rPr>
                                <w:t>30 anys de treball local</w:t>
                              </w:r>
                            </w:p>
                            <w:p w:rsidR="009C1426" w:rsidRPr="00167F9E" w:rsidRDefault="009C1426" w:rsidP="00F6366E">
                              <w:pPr>
                                <w:pStyle w:val="NormalWeb"/>
                                <w:spacing w:before="0" w:beforeAutospacing="0" w:after="240" w:afterAutospacing="0" w:line="288" w:lineRule="auto"/>
                                <w:ind w:left="289" w:hanging="289"/>
                                <w:jc w:val="center"/>
                                <w:rPr>
                                  <w:rFonts w:ascii="Franklin Gothic Medium" w:eastAsia="Corbel" w:hAnsi="Franklin Gothic Medium"/>
                                  <w:b/>
                                  <w:bCs/>
                                  <w:caps/>
                                  <w:color w:val="1C476E"/>
                                  <w:kern w:val="28"/>
                                  <w:sz w:val="38"/>
                                  <w:szCs w:val="38"/>
                                </w:rPr>
                              </w:pPr>
                              <w:r w:rsidRPr="00167F9E">
                                <w:rPr>
                                  <w:rFonts w:ascii="Franklin Gothic Medium" w:eastAsia="Corbel" w:hAnsi="Franklin Gothic Medium"/>
                                  <w:b/>
                                  <w:bCs/>
                                  <w:caps/>
                                  <w:color w:val="1C476E"/>
                                  <w:kern w:val="28"/>
                                  <w:sz w:val="38"/>
                                  <w:szCs w:val="38"/>
                                </w:rPr>
                                <w:t xml:space="preserve">20 </w:t>
                              </w:r>
                              <w:r w:rsidR="00F6366E" w:rsidRPr="00167F9E">
                                <w:rPr>
                                  <w:rFonts w:ascii="Franklin Gothic Medium" w:eastAsia="Corbel" w:hAnsi="Franklin Gothic Medium"/>
                                  <w:b/>
                                  <w:bCs/>
                                  <w:caps/>
                                  <w:color w:val="1C476E"/>
                                  <w:kern w:val="28"/>
                                  <w:sz w:val="38"/>
                                  <w:szCs w:val="38"/>
                                </w:rPr>
                                <w:t xml:space="preserve">ANYS </w:t>
                              </w:r>
                              <w:r w:rsidRPr="00167F9E">
                                <w:rPr>
                                  <w:rFonts w:ascii="Franklin Gothic Medium" w:eastAsia="Corbel" w:hAnsi="Franklin Gothic Medium"/>
                                  <w:b/>
                                  <w:bCs/>
                                  <w:caps/>
                                  <w:color w:val="1C476E"/>
                                  <w:kern w:val="28"/>
                                  <w:sz w:val="38"/>
                                  <w:szCs w:val="38"/>
                                </w:rPr>
                                <w:t>de treball global</w:t>
                              </w:r>
                            </w:p>
                            <w:p w:rsidR="00084A10" w:rsidRPr="00A479FA" w:rsidRDefault="009C1426" w:rsidP="009C1426">
                              <w:pPr>
                                <w:pStyle w:val="NormalWeb"/>
                                <w:spacing w:before="0" w:beforeAutospacing="0" w:after="0" w:afterAutospacing="0" w:line="288" w:lineRule="auto"/>
                                <w:ind w:left="289" w:hanging="289"/>
                                <w:jc w:val="center"/>
                                <w:rPr>
                                  <w:rFonts w:ascii="Franklin Gothic Medium" w:eastAsia="Corbel" w:hAnsi="Franklin Gothic Medium"/>
                                  <w:b/>
                                  <w:bCs/>
                                  <w:caps/>
                                  <w:color w:val="1C476E"/>
                                  <w:kern w:val="28"/>
                                  <w:sz w:val="32"/>
                                  <w:szCs w:val="32"/>
                                </w:rPr>
                              </w:pPr>
                              <w:r w:rsidRPr="00C9782A">
                                <w:rPr>
                                  <w:rFonts w:ascii="Franklin Gothic Medium" w:eastAsia="Corbel" w:hAnsi="Franklin Gothic Medium"/>
                                  <w:b/>
                                  <w:bCs/>
                                  <w:caps/>
                                  <w:color w:val="1C476E"/>
                                  <w:kern w:val="28"/>
                                  <w:sz w:val="40"/>
                                  <w:szCs w:val="40"/>
                                </w:rPr>
                                <w:t xml:space="preserve"> </w:t>
                              </w:r>
                              <w:r w:rsidRPr="00A479FA">
                                <w:rPr>
                                  <w:rFonts w:ascii="Franklin Gothic Medium" w:eastAsia="Corbel" w:hAnsi="Franklin Gothic Medium"/>
                                  <w:b/>
                                  <w:bCs/>
                                  <w:caps/>
                                  <w:color w:val="1C476E"/>
                                  <w:kern w:val="28"/>
                                  <w:sz w:val="32"/>
                                  <w:szCs w:val="32"/>
                                </w:rPr>
                                <w:t>construint igualtat</w:t>
                              </w:r>
                              <w:r w:rsidR="00F6366E" w:rsidRPr="00A479FA">
                                <w:rPr>
                                  <w:rFonts w:ascii="Franklin Gothic Medium" w:eastAsia="Corbel" w:hAnsi="Franklin Gothic Medium"/>
                                  <w:b/>
                                  <w:bCs/>
                                  <w:caps/>
                                  <w:color w:val="1C476E"/>
                                  <w:kern w:val="28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Pr="00A479FA">
                                <w:rPr>
                                  <w:rFonts w:ascii="Franklin Gothic Medium" w:eastAsia="Corbel" w:hAnsi="Franklin Gothic Medium"/>
                                  <w:b/>
                                  <w:bCs/>
                                  <w:caps/>
                                  <w:color w:val="1C476E"/>
                                  <w:kern w:val="28"/>
                                  <w:sz w:val="32"/>
                                  <w:szCs w:val="32"/>
                                </w:rPr>
                                <w:t>des de la participació</w:t>
                              </w:r>
                            </w:p>
                            <w:p w:rsidR="00261545" w:rsidRDefault="00261545" w:rsidP="00261545">
                              <w:pPr>
                                <w:pStyle w:val="NormalWeb"/>
                                <w:spacing w:before="0" w:beforeAutospacing="0" w:after="160" w:afterAutospacing="0" w:line="288" w:lineRule="auto"/>
                              </w:pPr>
                              <w:r>
                                <w:rPr>
                                  <w:rFonts w:ascii="Corbel" w:eastAsia="SimSun" w:hAnsi="Corbel"/>
                                  <w:color w:val="3C2415"/>
                                  <w:sz w:val="26"/>
                                  <w:szCs w:val="26"/>
                                  <w:lang w:val="es-ES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96493" tIns="48246" rIns="96493" bIns="48246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8" name="Imatge 28"/>
                          <pic:cNvPicPr preferRelativeResize="0">
                            <a:picLocks noChangeAspect="1"/>
                          </pic:cNvPicPr>
                        </pic:nvPicPr>
                        <pic:blipFill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3" r="6" b="6334"/>
                          <a:stretch/>
                        </pic:blipFill>
                        <pic:spPr bwMode="auto">
                          <a:xfrm>
                            <a:off x="1468121" y="9279423"/>
                            <a:ext cx="2326688" cy="7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11" name="Quadre de text 2"/>
                        <wps:cNvSpPr txBox="1">
                          <a:spLocks noChangeArrowheads="1"/>
                        </wps:cNvSpPr>
                        <wps:spPr bwMode="auto">
                          <a:xfrm>
                            <a:off x="95251" y="2990041"/>
                            <a:ext cx="5040629" cy="61322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A60908" w:rsidRPr="00A479FA" w:rsidRDefault="00A60908" w:rsidP="00A479FA">
                              <w:pPr>
                                <w:pStyle w:val="NormalWeb"/>
                                <w:spacing w:before="0" w:beforeAutospacing="0" w:after="200" w:afterAutospacing="0" w:line="257" w:lineRule="auto"/>
                                <w:rPr>
                                  <w:rFonts w:ascii="Franklin Gothic Book" w:eastAsia="Calibri" w:hAnsi="Franklin Gothic Book"/>
                                  <w:bCs/>
                                  <w:color w:val="215483"/>
                                </w:rPr>
                              </w:pPr>
                              <w:r w:rsidRPr="00A479FA">
                                <w:rPr>
                                  <w:rFonts w:ascii="Franklin Gothic Book" w:eastAsia="Calibri" w:hAnsi="Franklin Gothic Book"/>
                                  <w:bCs/>
                                  <w:color w:val="215483"/>
                                </w:rPr>
                                <w:t>PROGRAMA</w:t>
                              </w:r>
                            </w:p>
                            <w:p w:rsidR="00833517" w:rsidRPr="00C9782A" w:rsidRDefault="00A60908" w:rsidP="00A479FA">
                              <w:pPr>
                                <w:spacing w:after="80"/>
                                <w:rPr>
                                  <w:rFonts w:ascii="Corbel" w:hAnsi="Corbel"/>
                                  <w:b/>
                                  <w:color w:val="215483"/>
                                </w:rPr>
                              </w:pPr>
                              <w:r w:rsidRPr="00C9782A">
                                <w:rPr>
                                  <w:rFonts w:ascii="Corbel" w:hAnsi="Corbel"/>
                                  <w:b/>
                                  <w:color w:val="215483"/>
                                </w:rPr>
                                <w:t>Benvinguda i presentació</w:t>
                              </w:r>
                            </w:p>
                            <w:p w:rsidR="00806394" w:rsidRPr="009C1426" w:rsidRDefault="009C1426" w:rsidP="00F6366E">
                              <w:pPr>
                                <w:spacing w:after="0"/>
                                <w:rPr>
                                  <w:rFonts w:ascii="Corbel" w:hAnsi="Corbel"/>
                                </w:rPr>
                              </w:pPr>
                              <w:r w:rsidRPr="009C1426">
                                <w:rPr>
                                  <w:rFonts w:ascii="Corbel" w:hAnsi="Corbel"/>
                                </w:rPr>
                                <w:t>Elsa Artadi i Vila, consellera de la Presidència</w:t>
                              </w:r>
                            </w:p>
                            <w:p w:rsidR="00F6366E" w:rsidRDefault="00A60908" w:rsidP="00F6366E">
                              <w:pPr>
                                <w:spacing w:after="0"/>
                                <w:rPr>
                                  <w:rFonts w:ascii="Corbel" w:hAnsi="Corbel"/>
                                </w:rPr>
                              </w:pPr>
                              <w:r w:rsidRPr="009C1426">
                                <w:rPr>
                                  <w:rFonts w:ascii="Corbel" w:hAnsi="Corbel"/>
                                </w:rPr>
                                <w:t>Núria Bala</w:t>
                              </w:r>
                              <w:r w:rsidR="00806394" w:rsidRPr="009C1426">
                                <w:rPr>
                                  <w:rFonts w:ascii="Corbel" w:hAnsi="Corbel"/>
                                </w:rPr>
                                <w:t>da Cardona, presidenta del CNDC</w:t>
                              </w:r>
                            </w:p>
                            <w:p w:rsidR="00F6366E" w:rsidRPr="00C9782A" w:rsidRDefault="00F6366E" w:rsidP="00F6366E">
                              <w:pPr>
                                <w:spacing w:after="0"/>
                                <w:rPr>
                                  <w:rFonts w:ascii="Corbel" w:hAnsi="Corbel"/>
                                  <w:b/>
                                  <w:color w:val="A20000"/>
                                </w:rPr>
                              </w:pPr>
                            </w:p>
                            <w:p w:rsidR="00F6366E" w:rsidRPr="00C9782A" w:rsidRDefault="00F6366E" w:rsidP="00A479FA">
                              <w:pPr>
                                <w:spacing w:after="80"/>
                                <w:rPr>
                                  <w:rFonts w:ascii="Corbel" w:hAnsi="Corbel"/>
                                  <w:b/>
                                  <w:color w:val="215483"/>
                                </w:rPr>
                              </w:pPr>
                              <w:r w:rsidRPr="00C9782A">
                                <w:rPr>
                                  <w:rFonts w:ascii="Corbel" w:hAnsi="Corbel"/>
                                  <w:b/>
                                  <w:color w:val="215483"/>
                                </w:rPr>
                                <w:t>Taula rodona. Passat, present i futur del CNDC</w:t>
                              </w:r>
                            </w:p>
                            <w:p w:rsidR="00381DCA" w:rsidRPr="009C1426" w:rsidRDefault="00381DCA" w:rsidP="00381DCA">
                              <w:pPr>
                                <w:spacing w:after="0"/>
                                <w:rPr>
                                  <w:rFonts w:ascii="Corbel" w:hAnsi="Corbel"/>
                                </w:rPr>
                              </w:pPr>
                              <w:r w:rsidRPr="009C1426">
                                <w:rPr>
                                  <w:rFonts w:ascii="Corbel" w:hAnsi="Corbel"/>
                                </w:rPr>
                                <w:t>Joaquima Alemany Roca</w:t>
                              </w:r>
                              <w:r>
                                <w:rPr>
                                  <w:rFonts w:ascii="Corbel" w:hAnsi="Corbel"/>
                                </w:rPr>
                                <w:t>, primera p</w:t>
                              </w:r>
                              <w:r w:rsidRPr="009C1426">
                                <w:rPr>
                                  <w:rFonts w:ascii="Corbel" w:hAnsi="Corbel"/>
                                </w:rPr>
                                <w:t xml:space="preserve">residenta del </w:t>
                              </w:r>
                              <w:r>
                                <w:rPr>
                                  <w:rFonts w:ascii="Corbel" w:hAnsi="Corbel"/>
                                </w:rPr>
                                <w:t>CNDC</w:t>
                              </w:r>
                            </w:p>
                            <w:p w:rsidR="00CF2DF2" w:rsidRPr="009C1426" w:rsidRDefault="00CF2DF2" w:rsidP="00F6366E">
                              <w:pPr>
                                <w:spacing w:after="0"/>
                                <w:rPr>
                                  <w:rFonts w:ascii="Corbel" w:hAnsi="Corbel"/>
                                </w:rPr>
                              </w:pPr>
                              <w:r w:rsidRPr="009C1426">
                                <w:rPr>
                                  <w:rFonts w:ascii="Corbel" w:hAnsi="Corbel"/>
                                </w:rPr>
                                <w:t>Núria Ramon Pérez, vicepresidenta 1a del CNDC</w:t>
                              </w:r>
                            </w:p>
                            <w:p w:rsidR="00CF2DF2" w:rsidRPr="009C1426" w:rsidRDefault="00CF2DF2" w:rsidP="00F6366E">
                              <w:pPr>
                                <w:spacing w:after="0"/>
                                <w:rPr>
                                  <w:rFonts w:ascii="Corbel" w:hAnsi="Corbel"/>
                                </w:rPr>
                              </w:pPr>
                              <w:r w:rsidRPr="009C1426">
                                <w:rPr>
                                  <w:rFonts w:ascii="Corbel" w:hAnsi="Corbel"/>
                                </w:rPr>
                                <w:t>Montse Pineda Lorenzo, vicepresidenta 2a del CNDC</w:t>
                              </w:r>
                            </w:p>
                            <w:p w:rsidR="00084A10" w:rsidRDefault="00084A10" w:rsidP="00084A10">
                              <w:pPr>
                                <w:spacing w:after="0"/>
                                <w:ind w:right="294"/>
                                <w:rPr>
                                  <w:rFonts w:ascii="Corbel" w:hAnsi="Corbel"/>
                                </w:rPr>
                              </w:pPr>
                            </w:p>
                            <w:p w:rsidR="00F6366E" w:rsidRDefault="00F6366E" w:rsidP="00A479FA">
                              <w:pPr>
                                <w:spacing w:after="80"/>
                                <w:ind w:right="294"/>
                                <w:rPr>
                                  <w:rFonts w:ascii="Corbel" w:hAnsi="Corbel"/>
                                  <w:b/>
                                  <w:color w:val="215483"/>
                                </w:rPr>
                              </w:pPr>
                              <w:r w:rsidRPr="00C9782A">
                                <w:rPr>
                                  <w:rFonts w:ascii="Corbel" w:hAnsi="Corbel"/>
                                  <w:b/>
                                  <w:color w:val="215483"/>
                                </w:rPr>
                                <w:t>Taula rodona. Principals reptes del CNDC per a l’apoderament de les dones i les nenes</w:t>
                              </w:r>
                            </w:p>
                            <w:p w:rsidR="00C9782A" w:rsidRPr="00A479FA" w:rsidRDefault="00084A10" w:rsidP="00A479FA">
                              <w:pPr>
                                <w:pStyle w:val="Prrafodelista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ind w:left="567" w:right="294" w:hanging="283"/>
                                <w:rPr>
                                  <w:rFonts w:ascii="Corbel" w:hAnsi="Corbel"/>
                                  <w:color w:val="215483"/>
                                </w:rPr>
                              </w:pPr>
                              <w:r w:rsidRPr="00A479FA">
                                <w:rPr>
                                  <w:rFonts w:ascii="Corbel" w:hAnsi="Corbel"/>
                                  <w:b/>
                                  <w:color w:val="215483"/>
                                </w:rPr>
                                <w:t>Drets econòmics i apoderament de les dones</w:t>
                              </w:r>
                            </w:p>
                            <w:p w:rsidR="00A479FA" w:rsidRPr="00A479FA" w:rsidRDefault="00C9782A" w:rsidP="00A479FA">
                              <w:pPr>
                                <w:pStyle w:val="Prrafodelista"/>
                                <w:tabs>
                                  <w:tab w:val="left" w:pos="567"/>
                                </w:tabs>
                                <w:spacing w:after="0"/>
                                <w:ind w:left="567" w:right="294"/>
                                <w:rPr>
                                  <w:rFonts w:ascii="Corbel" w:hAnsi="Corbel"/>
                                  <w:color w:val="215483"/>
                                </w:rPr>
                              </w:pPr>
                              <w:r w:rsidRPr="00A479FA">
                                <w:rPr>
                                  <w:rFonts w:ascii="Corbel" w:hAnsi="Corbel"/>
                                  <w:color w:val="215483"/>
                                </w:rPr>
                                <w:t>G</w:t>
                              </w:r>
                              <w:r w:rsidR="00A73156" w:rsidRPr="00A479FA">
                                <w:rPr>
                                  <w:rFonts w:ascii="Corbel" w:hAnsi="Corbel"/>
                                </w:rPr>
                                <w:t>T Dona, Empresa i Economia del CNDC</w:t>
                              </w:r>
                            </w:p>
                            <w:p w:rsidR="00A479FA" w:rsidRDefault="00A479FA" w:rsidP="00A479FA">
                              <w:pPr>
                                <w:pStyle w:val="Prrafodelista"/>
                                <w:spacing w:after="0"/>
                                <w:ind w:left="567" w:right="294" w:hanging="283"/>
                                <w:rPr>
                                  <w:rFonts w:ascii="Corbel" w:hAnsi="Corbel"/>
                                  <w:b/>
                                  <w:color w:val="215483"/>
                                </w:rPr>
                              </w:pPr>
                            </w:p>
                            <w:p w:rsidR="00C9782A" w:rsidRPr="00A479FA" w:rsidRDefault="00A73156" w:rsidP="00A479FA">
                              <w:pPr>
                                <w:pStyle w:val="Prrafodelista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ind w:left="567" w:right="294" w:hanging="283"/>
                                <w:rPr>
                                  <w:rFonts w:ascii="Corbel" w:hAnsi="Corbel"/>
                                  <w:color w:val="215483"/>
                                </w:rPr>
                              </w:pPr>
                              <w:r w:rsidRPr="00A479FA">
                                <w:rPr>
                                  <w:rFonts w:ascii="Corbel" w:hAnsi="Corbel"/>
                                  <w:b/>
                                  <w:color w:val="215483"/>
                                </w:rPr>
                                <w:t xml:space="preserve">Apoderament polític </w:t>
                              </w:r>
                              <w:r w:rsidR="00381DCA">
                                <w:rPr>
                                  <w:rFonts w:ascii="Corbel" w:hAnsi="Corbel"/>
                                  <w:b/>
                                  <w:color w:val="215483"/>
                                </w:rPr>
                                <w:t>i/</w:t>
                              </w:r>
                              <w:r w:rsidRPr="00A479FA">
                                <w:rPr>
                                  <w:rFonts w:ascii="Corbel" w:hAnsi="Corbel"/>
                                  <w:b/>
                                  <w:color w:val="215483"/>
                                </w:rPr>
                                <w:t>o social de les dones</w:t>
                              </w:r>
                            </w:p>
                            <w:p w:rsidR="00C9782A" w:rsidRPr="00A479FA" w:rsidRDefault="00A73156" w:rsidP="00A479FA">
                              <w:pPr>
                                <w:pStyle w:val="Prrafodelista"/>
                                <w:spacing w:after="0"/>
                                <w:ind w:left="567" w:right="294"/>
                                <w:rPr>
                                  <w:rFonts w:ascii="Corbel" w:hAnsi="Corbel"/>
                                </w:rPr>
                              </w:pPr>
                              <w:r w:rsidRPr="00A479FA">
                                <w:rPr>
                                  <w:rFonts w:ascii="Corbel" w:hAnsi="Corbel"/>
                                </w:rPr>
                                <w:t>Neus Pociello</w:t>
                              </w:r>
                              <w:r w:rsidR="00806394" w:rsidRPr="00A479FA">
                                <w:rPr>
                                  <w:rFonts w:ascii="Corbel" w:hAnsi="Corbel"/>
                                </w:rPr>
                                <w:t xml:space="preserve"> Cayuela, GT</w:t>
                              </w:r>
                              <w:r w:rsidRPr="00A479FA">
                                <w:rPr>
                                  <w:rFonts w:ascii="Corbel" w:hAnsi="Corbel"/>
                                </w:rPr>
                                <w:t xml:space="preserve"> Dones Grans; GT Salut i GT per a l’Abordatge de les Violències Masclistes del CNDC</w:t>
                              </w:r>
                            </w:p>
                            <w:p w:rsidR="00A479FA" w:rsidRDefault="00A479FA" w:rsidP="00A479FA">
                              <w:pPr>
                                <w:pStyle w:val="Prrafodelista"/>
                                <w:spacing w:after="0"/>
                                <w:ind w:left="567" w:right="294" w:hanging="283"/>
                                <w:rPr>
                                  <w:rFonts w:ascii="Corbel" w:hAnsi="Corbel"/>
                                  <w:b/>
                                  <w:color w:val="215483"/>
                                </w:rPr>
                              </w:pPr>
                            </w:p>
                            <w:p w:rsidR="00C9782A" w:rsidRPr="00A479FA" w:rsidRDefault="00A73156" w:rsidP="00A479FA">
                              <w:pPr>
                                <w:pStyle w:val="Prrafodelista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ind w:left="567" w:right="294" w:hanging="283"/>
                                <w:rPr>
                                  <w:rFonts w:ascii="Corbel" w:hAnsi="Corbel"/>
                                </w:rPr>
                              </w:pPr>
                              <w:r w:rsidRPr="00A479FA">
                                <w:rPr>
                                  <w:rFonts w:ascii="Corbel" w:hAnsi="Corbel"/>
                                  <w:b/>
                                  <w:color w:val="215483"/>
                                </w:rPr>
                                <w:t>A</w:t>
                              </w:r>
                              <w:r w:rsidR="00084A10" w:rsidRPr="00A479FA">
                                <w:rPr>
                                  <w:rFonts w:ascii="Corbel" w:hAnsi="Corbel"/>
                                  <w:b/>
                                  <w:color w:val="215483"/>
                                </w:rPr>
                                <w:t xml:space="preserve">poderament de les dones com a resposta </w:t>
                              </w:r>
                              <w:r w:rsidRPr="00A479FA">
                                <w:rPr>
                                  <w:rFonts w:ascii="Corbel" w:hAnsi="Corbel"/>
                                  <w:b/>
                                  <w:color w:val="215483"/>
                                </w:rPr>
                                <w:t>polític</w:t>
                              </w:r>
                              <w:r w:rsidR="00084A10" w:rsidRPr="00A479FA">
                                <w:rPr>
                                  <w:rFonts w:ascii="Corbel" w:hAnsi="Corbel"/>
                                  <w:b/>
                                  <w:color w:val="215483"/>
                                </w:rPr>
                                <w:t>a contra les violències</w:t>
                              </w:r>
                              <w:r w:rsidR="00084A10" w:rsidRPr="00A479FA">
                                <w:rPr>
                                  <w:rFonts w:ascii="Corbel" w:hAnsi="Corbel"/>
                                  <w:color w:val="215483"/>
                                </w:rPr>
                                <w:t xml:space="preserve"> </w:t>
                              </w:r>
                              <w:r w:rsidRPr="00A479FA">
                                <w:rPr>
                                  <w:rFonts w:ascii="Corbel" w:hAnsi="Corbel"/>
                                </w:rPr>
                                <w:t>Montserrat Vilà, GT per a l’Abordatge de les Violències Masclistes del CNDC</w:t>
                              </w:r>
                            </w:p>
                            <w:p w:rsidR="00C9782A" w:rsidRPr="00C9782A" w:rsidRDefault="00C9782A" w:rsidP="00A479FA">
                              <w:pPr>
                                <w:pStyle w:val="Prrafodelista"/>
                                <w:spacing w:after="0"/>
                                <w:ind w:left="567" w:right="294" w:hanging="283"/>
                                <w:rPr>
                                  <w:rFonts w:ascii="Corbel" w:hAnsi="Corbel"/>
                                </w:rPr>
                              </w:pPr>
                            </w:p>
                            <w:p w:rsidR="00A73156" w:rsidRPr="00A479FA" w:rsidRDefault="00A73156" w:rsidP="00A479FA">
                              <w:pPr>
                                <w:pStyle w:val="Prrafodelista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ind w:left="567" w:right="294" w:hanging="283"/>
                                <w:rPr>
                                  <w:rFonts w:ascii="Corbel" w:hAnsi="Corbel"/>
                                  <w:color w:val="215483"/>
                                </w:rPr>
                              </w:pPr>
                              <w:r w:rsidRPr="00A479FA">
                                <w:rPr>
                                  <w:rFonts w:ascii="Corbel" w:hAnsi="Corbel"/>
                                  <w:b/>
                                  <w:color w:val="215483"/>
                                </w:rPr>
                                <w:t>A</w:t>
                              </w:r>
                              <w:r w:rsidR="00084A10" w:rsidRPr="00A479FA">
                                <w:rPr>
                                  <w:rFonts w:ascii="Corbel" w:hAnsi="Corbel"/>
                                  <w:b/>
                                  <w:color w:val="215483"/>
                                </w:rPr>
                                <w:t xml:space="preserve">poderament feminista en la </w:t>
                              </w:r>
                              <w:r w:rsidRPr="00A479FA">
                                <w:rPr>
                                  <w:rFonts w:ascii="Corbel" w:hAnsi="Corbel"/>
                                  <w:b/>
                                  <w:color w:val="215483"/>
                                </w:rPr>
                                <w:t>construcció</w:t>
                              </w:r>
                              <w:r w:rsidR="00084A10" w:rsidRPr="00A479FA">
                                <w:rPr>
                                  <w:rFonts w:ascii="Corbel" w:hAnsi="Corbel"/>
                                  <w:b/>
                                  <w:color w:val="215483"/>
                                </w:rPr>
                                <w:t xml:space="preserve"> </w:t>
                              </w:r>
                              <w:r w:rsidRPr="00A479FA">
                                <w:rPr>
                                  <w:rFonts w:ascii="Corbel" w:hAnsi="Corbel"/>
                                  <w:b/>
                                  <w:color w:val="215483"/>
                                </w:rPr>
                                <w:t>d’</w:t>
                              </w:r>
                              <w:r w:rsidR="00084A10" w:rsidRPr="00A479FA">
                                <w:rPr>
                                  <w:rFonts w:ascii="Corbel" w:hAnsi="Corbel"/>
                                  <w:b/>
                                  <w:color w:val="215483"/>
                                </w:rPr>
                                <w:t>agendes</w:t>
                              </w:r>
                            </w:p>
                            <w:p w:rsidR="00084A10" w:rsidRPr="00A479FA" w:rsidRDefault="00806394" w:rsidP="00A479FA">
                              <w:pPr>
                                <w:pStyle w:val="Prrafodelista"/>
                                <w:spacing w:after="0"/>
                                <w:ind w:left="567" w:right="294"/>
                                <w:rPr>
                                  <w:rFonts w:ascii="Corbel" w:hAnsi="Corbel"/>
                                </w:rPr>
                              </w:pPr>
                              <w:r w:rsidRPr="00A479FA">
                                <w:rPr>
                                  <w:rFonts w:ascii="Corbel" w:hAnsi="Corbel"/>
                                </w:rPr>
                                <w:t>Sílvia A</w:t>
                              </w:r>
                              <w:r w:rsidR="00084A10" w:rsidRPr="00A479FA">
                                <w:rPr>
                                  <w:rFonts w:ascii="Corbel" w:hAnsi="Corbel"/>
                                </w:rPr>
                                <w:t>ldavert</w:t>
                              </w:r>
                              <w:r w:rsidRPr="00A479FA">
                                <w:rPr>
                                  <w:rFonts w:ascii="Corbel" w:hAnsi="Corbel"/>
                                </w:rPr>
                                <w:t xml:space="preserve"> Garcia,</w:t>
                              </w:r>
                              <w:r w:rsidR="00084A10" w:rsidRPr="00A479FA">
                                <w:rPr>
                                  <w:rFonts w:ascii="Corbel" w:hAnsi="Corbel"/>
                                </w:rPr>
                                <w:t xml:space="preserve"> </w:t>
                              </w:r>
                              <w:r w:rsidRPr="00A479FA">
                                <w:rPr>
                                  <w:rFonts w:ascii="Corbel" w:hAnsi="Corbel"/>
                                </w:rPr>
                                <w:t>GT ODS i Agenda 2030 i GT Participació Internacional del CNDC</w:t>
                              </w:r>
                            </w:p>
                            <w:p w:rsidR="00C9782A" w:rsidRDefault="00C9782A" w:rsidP="00C9782A">
                              <w:pPr>
                                <w:pStyle w:val="Prrafodelista"/>
                                <w:tabs>
                                  <w:tab w:val="left" w:pos="284"/>
                                  <w:tab w:val="left" w:pos="426"/>
                                </w:tabs>
                                <w:spacing w:after="0"/>
                                <w:ind w:left="426" w:right="294"/>
                                <w:rPr>
                                  <w:rFonts w:ascii="Corbel" w:hAnsi="Corbel"/>
                                </w:rPr>
                              </w:pPr>
                            </w:p>
                            <w:p w:rsidR="00C9782A" w:rsidRDefault="00C9782A" w:rsidP="00C9782A">
                              <w:pPr>
                                <w:pStyle w:val="Prrafodelista"/>
                                <w:tabs>
                                  <w:tab w:val="left" w:pos="284"/>
                                  <w:tab w:val="left" w:pos="426"/>
                                </w:tabs>
                                <w:spacing w:after="0"/>
                                <w:ind w:left="426" w:right="294"/>
                                <w:rPr>
                                  <w:rFonts w:ascii="Corbel" w:hAnsi="Corbel"/>
                                </w:rPr>
                              </w:pPr>
                            </w:p>
                            <w:p w:rsidR="00C9782A" w:rsidRPr="009C1426" w:rsidRDefault="00C9782A" w:rsidP="00C9782A">
                              <w:pPr>
                                <w:pStyle w:val="Prrafodelista"/>
                                <w:spacing w:after="0"/>
                                <w:ind w:left="0" w:right="294"/>
                                <w:rPr>
                                  <w:rFonts w:ascii="Corbel" w:hAnsi="Corbel"/>
                                </w:rPr>
                              </w:pPr>
                              <w:r>
                                <w:rPr>
                                  <w:rFonts w:ascii="Corbel" w:hAnsi="Corbel"/>
                                </w:rPr>
                                <w:t>Fila zero amb la participació d’expertes del sector</w:t>
                              </w:r>
                              <w:r w:rsidR="00A479FA">
                                <w:rPr>
                                  <w:rFonts w:ascii="Corbel" w:hAnsi="Corbel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96493" tIns="48246" rIns="96493" bIns="48246" anchor="t" anchorCtr="0">
                          <a:noAutofit/>
                        </wps:bodyPr>
                      </wps:wsp>
                      <wps:wsp>
                        <wps:cNvPr id="31" name="Quadre de text 187"/>
                        <wps:cNvSpPr txBox="1"/>
                        <wps:spPr>
                          <a:xfrm>
                            <a:off x="5221798" y="1488909"/>
                            <a:ext cx="1656080" cy="8521714"/>
                          </a:xfrm>
                          <a:prstGeom prst="rect">
                            <a:avLst/>
                          </a:prstGeom>
                          <a:solidFill>
                            <a:srgbClr val="215483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B172C" w:rsidRDefault="002B172C" w:rsidP="002B172C">
                              <w:pPr>
                                <w:pStyle w:val="NormalWeb"/>
                                <w:spacing w:before="0" w:beforeAutospacing="0" w:after="0" w:afterAutospacing="0" w:line="252" w:lineRule="auto"/>
                                <w:ind w:left="144" w:right="230"/>
                                <w:jc w:val="center"/>
                              </w:pPr>
                            </w:p>
                            <w:p w:rsidR="002B172C" w:rsidRPr="00C9782A" w:rsidRDefault="002B172C" w:rsidP="002B172C">
                              <w:pPr>
                                <w:pStyle w:val="NormalWeb"/>
                                <w:spacing w:before="440" w:beforeAutospacing="0" w:after="0" w:afterAutospacing="0" w:line="254" w:lineRule="auto"/>
                                <w:ind w:left="144" w:right="230"/>
                                <w:jc w:val="center"/>
                                <w:rPr>
                                  <w:color w:val="FFFFFF" w:themeColor="background1"/>
                                  <w:sz w:val="68"/>
                                  <w:szCs w:val="68"/>
                                </w:rPr>
                              </w:pPr>
                              <w:r w:rsidRPr="00C9782A">
                                <w:rPr>
                                  <w:rFonts w:ascii="Franklin Gothic Demi" w:eastAsia="Times New Roman" w:hAnsi="Franklin Gothic Demi"/>
                                  <w:caps/>
                                  <w:color w:val="FFFFFF" w:themeColor="background1"/>
                                  <w:kern w:val="28"/>
                                  <w:sz w:val="68"/>
                                  <w:szCs w:val="68"/>
                                </w:rPr>
                                <w:t>1</w:t>
                              </w:r>
                              <w:r w:rsidR="00CF2DF2" w:rsidRPr="00C9782A">
                                <w:rPr>
                                  <w:rFonts w:ascii="Franklin Gothic Demi" w:eastAsia="Times New Roman" w:hAnsi="Franklin Gothic Demi"/>
                                  <w:caps/>
                                  <w:color w:val="FFFFFF" w:themeColor="background1"/>
                                  <w:kern w:val="28"/>
                                  <w:sz w:val="68"/>
                                  <w:szCs w:val="68"/>
                                </w:rPr>
                                <w:t>4</w:t>
                              </w:r>
                              <w:r w:rsidRPr="00C9782A">
                                <w:rPr>
                                  <w:rFonts w:ascii="Franklin Gothic Demi" w:eastAsia="Times New Roman" w:hAnsi="Franklin Gothic Demi"/>
                                  <w:caps/>
                                  <w:color w:val="FFFFFF" w:themeColor="background1"/>
                                  <w:kern w:val="28"/>
                                  <w:sz w:val="68"/>
                                  <w:szCs w:val="68"/>
                                </w:rPr>
                                <w:t xml:space="preserve"> març 201</w:t>
                              </w:r>
                              <w:r w:rsidR="00084A10" w:rsidRPr="00C9782A">
                                <w:rPr>
                                  <w:rFonts w:ascii="Franklin Gothic Demi" w:eastAsia="Times New Roman" w:hAnsi="Franklin Gothic Demi"/>
                                  <w:caps/>
                                  <w:color w:val="FFFFFF" w:themeColor="background1"/>
                                  <w:kern w:val="28"/>
                                  <w:sz w:val="68"/>
                                  <w:szCs w:val="68"/>
                                </w:rPr>
                                <w:t>9</w:t>
                              </w:r>
                            </w:p>
                            <w:p w:rsidR="002B172C" w:rsidRPr="00A73156" w:rsidRDefault="002B172C" w:rsidP="002B172C">
                              <w:pPr>
                                <w:pStyle w:val="NormalWeb"/>
                                <w:spacing w:before="0" w:beforeAutospacing="0" w:after="0" w:afterAutospacing="0" w:line="252" w:lineRule="auto"/>
                                <w:ind w:left="144" w:right="230"/>
                                <w:jc w:val="center"/>
                                <w:rPr>
                                  <w:color w:val="FFFFFF" w:themeColor="background1"/>
                                </w:rPr>
                              </w:pPr>
                              <w:r w:rsidRPr="00A73156">
                                <w:rPr>
                                  <w:rFonts w:ascii="Calibri Light" w:eastAsia="Times New Roman" w:hAnsi="Calibri Light"/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  <w:t> </w:t>
                              </w:r>
                            </w:p>
                            <w:p w:rsidR="002B172C" w:rsidRPr="00A73156" w:rsidRDefault="002B172C" w:rsidP="002B172C">
                              <w:pPr>
                                <w:pStyle w:val="NormalWeb"/>
                                <w:spacing w:before="0" w:beforeAutospacing="0" w:after="0" w:afterAutospacing="0" w:line="252" w:lineRule="auto"/>
                                <w:ind w:left="144" w:right="230"/>
                                <w:jc w:val="center"/>
                                <w:rPr>
                                  <w:color w:val="FFFFFF" w:themeColor="background1"/>
                                </w:rPr>
                              </w:pPr>
                              <w:r w:rsidRPr="00A73156">
                                <w:rPr>
                                  <w:rFonts w:ascii="Calibri Light" w:eastAsia="Times New Roman" w:hAnsi="Calibri Light"/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  <w:t> </w:t>
                              </w:r>
                              <w:r w:rsidRPr="00A73156">
                                <w:rPr>
                                  <w:rFonts w:eastAsia="Times New Roman"/>
                                  <w:b/>
                                  <w:bCs/>
                                  <w:color w:val="FFFFFF" w:themeColor="background1"/>
                                </w:rPr>
                                <w:t>_______</w:t>
                              </w:r>
                            </w:p>
                            <w:p w:rsidR="002B172C" w:rsidRPr="00A73156" w:rsidRDefault="002B172C" w:rsidP="00A019C1">
                              <w:pPr>
                                <w:pStyle w:val="NormalWeb"/>
                                <w:spacing w:before="0" w:beforeAutospacing="0" w:after="120" w:afterAutospacing="0" w:line="252" w:lineRule="auto"/>
                                <w:ind w:left="142" w:right="232"/>
                                <w:jc w:val="center"/>
                                <w:rPr>
                                  <w:rFonts w:ascii="Franklin Gothic Book" w:hAnsi="Franklin Gothic Book"/>
                                  <w:color w:val="FFFFFF" w:themeColor="background1"/>
                                </w:rPr>
                              </w:pPr>
                              <w:r w:rsidRPr="00A73156">
                                <w:rPr>
                                  <w:rFonts w:ascii="Franklin Gothic Book" w:eastAsia="Times New Roman" w:hAnsi="Franklin Gothic Book"/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  <w:t> </w:t>
                              </w:r>
                            </w:p>
                            <w:p w:rsidR="002B172C" w:rsidRPr="00A73156" w:rsidRDefault="002B172C" w:rsidP="00A019C1">
                              <w:pPr>
                                <w:pStyle w:val="NormalWeb"/>
                                <w:spacing w:before="0" w:beforeAutospacing="0" w:after="0" w:afterAutospacing="0"/>
                                <w:ind w:left="142" w:right="232"/>
                                <w:jc w:val="center"/>
                                <w:rPr>
                                  <w:rFonts w:ascii="Franklin Gothic Book" w:hAnsi="Franklin Gothic Book"/>
                                  <w:b/>
                                  <w:color w:val="FFFFFF" w:themeColor="background1"/>
                                </w:rPr>
                              </w:pPr>
                              <w:r w:rsidRPr="00A73156">
                                <w:rPr>
                                  <w:rFonts w:ascii="Franklin Gothic Book" w:eastAsia="Times New Roman" w:hAnsi="Franklin Gothic Book"/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  <w:t> </w:t>
                              </w:r>
                              <w:r w:rsidR="00C9782A">
                                <w:rPr>
                                  <w:rFonts w:ascii="Franklin Gothic Book" w:eastAsia="Times New Roman" w:hAnsi="Franklin Gothic Book"/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  <w:t>d’</w:t>
                              </w:r>
                              <w:r w:rsidR="00084A10" w:rsidRPr="00A73156">
                                <w:rPr>
                                  <w:rFonts w:ascii="Franklin Gothic Book" w:eastAsia="Times New Roman" w:hAnsi="Franklin Gothic Book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  <w:t>11</w:t>
                              </w:r>
                              <w:r w:rsidRPr="00A73156">
                                <w:rPr>
                                  <w:rFonts w:ascii="Franklin Gothic Book" w:eastAsia="Times New Roman" w:hAnsi="Franklin Gothic Book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="00EE25C9" w:rsidRPr="00A73156">
                                <w:rPr>
                                  <w:rFonts w:ascii="Franklin Gothic Book" w:eastAsia="Times New Roman" w:hAnsi="Franklin Gothic Book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  <w:t xml:space="preserve">h </w:t>
                              </w:r>
                              <w:r w:rsidR="00C9782A">
                                <w:rPr>
                                  <w:rFonts w:ascii="Franklin Gothic Book" w:eastAsia="Times New Roman" w:hAnsi="Franklin Gothic Book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  <w:t xml:space="preserve">a </w:t>
                              </w:r>
                              <w:r w:rsidRPr="00A73156">
                                <w:rPr>
                                  <w:rFonts w:ascii="Franklin Gothic Book" w:eastAsia="Times New Roman" w:hAnsi="Franklin Gothic Book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  <w:t>1</w:t>
                              </w:r>
                              <w:r w:rsidR="00084A10" w:rsidRPr="00A73156">
                                <w:rPr>
                                  <w:rFonts w:ascii="Franklin Gothic Book" w:eastAsia="Times New Roman" w:hAnsi="Franklin Gothic Book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  <w:t>3</w:t>
                              </w:r>
                              <w:r w:rsidRPr="00A73156">
                                <w:rPr>
                                  <w:rFonts w:ascii="Franklin Gothic Book" w:eastAsia="Times New Roman" w:hAnsi="Franklin Gothic Book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  <w:t xml:space="preserve"> h</w:t>
                              </w:r>
                            </w:p>
                            <w:p w:rsidR="002B172C" w:rsidRPr="00A73156" w:rsidRDefault="002B172C" w:rsidP="002B172C">
                              <w:pPr>
                                <w:pStyle w:val="NormalWeb"/>
                                <w:spacing w:before="0" w:beforeAutospacing="0" w:after="0" w:afterAutospacing="0" w:line="252" w:lineRule="auto"/>
                                <w:ind w:left="144" w:right="230"/>
                                <w:jc w:val="center"/>
                                <w:rPr>
                                  <w:rFonts w:ascii="Franklin Gothic Book" w:hAnsi="Franklin Gothic Book"/>
                                  <w:color w:val="FFFFFF" w:themeColor="background1"/>
                                </w:rPr>
                              </w:pPr>
                              <w:r w:rsidRPr="00A73156">
                                <w:rPr>
                                  <w:rFonts w:ascii="Franklin Gothic Book" w:eastAsia="Times New Roman" w:hAnsi="Franklin Gothic Book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> </w:t>
                              </w:r>
                            </w:p>
                            <w:p w:rsidR="002B172C" w:rsidRPr="00A73156" w:rsidRDefault="002B172C" w:rsidP="002B172C">
                              <w:pPr>
                                <w:pStyle w:val="NormalWeb"/>
                                <w:spacing w:before="0" w:beforeAutospacing="0" w:after="0" w:afterAutospacing="0" w:line="252" w:lineRule="auto"/>
                                <w:ind w:left="144" w:right="230"/>
                                <w:jc w:val="center"/>
                                <w:rPr>
                                  <w:rFonts w:ascii="Franklin Gothic Book" w:hAnsi="Franklin Gothic Book"/>
                                  <w:color w:val="FFFFFF" w:themeColor="background1"/>
                                </w:rPr>
                              </w:pPr>
                              <w:r w:rsidRPr="00A73156">
                                <w:rPr>
                                  <w:rFonts w:ascii="Franklin Gothic Book" w:eastAsia="Times New Roman" w:hAnsi="Franklin Gothic Book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>_____</w:t>
                              </w:r>
                            </w:p>
                            <w:p w:rsidR="002B172C" w:rsidRPr="00A73156" w:rsidRDefault="002B172C" w:rsidP="002B172C">
                              <w:pPr>
                                <w:pStyle w:val="NormalWeb"/>
                                <w:spacing w:before="0" w:beforeAutospacing="0" w:after="0" w:afterAutospacing="0" w:line="252" w:lineRule="auto"/>
                                <w:ind w:left="144" w:right="230"/>
                                <w:jc w:val="center"/>
                                <w:rPr>
                                  <w:rFonts w:ascii="Franklin Gothic Book" w:hAnsi="Franklin Gothic Book"/>
                                  <w:color w:val="FFFFFF" w:themeColor="background1"/>
                                </w:rPr>
                              </w:pPr>
                              <w:r w:rsidRPr="00A73156">
                                <w:rPr>
                                  <w:rFonts w:ascii="Franklin Gothic Book" w:eastAsia="Times New Roman" w:hAnsi="Franklin Gothic Book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> </w:t>
                              </w:r>
                            </w:p>
                            <w:p w:rsidR="00FE2222" w:rsidRPr="00C9782A" w:rsidRDefault="002B172C" w:rsidP="00FE2222">
                              <w:pPr>
                                <w:pStyle w:val="NormalWeb"/>
                                <w:spacing w:after="0" w:line="252" w:lineRule="auto"/>
                                <w:ind w:left="144" w:right="230"/>
                                <w:jc w:val="center"/>
                                <w:rPr>
                                  <w:rFonts w:ascii="Franklin Gothic Book" w:eastAsia="Times New Roman" w:hAnsi="Franklin Gothic Book"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  <w:r w:rsidRPr="00A73156">
                                <w:rPr>
                                  <w:rFonts w:ascii="Franklin Gothic Book" w:eastAsia="Times New Roman" w:hAnsi="Franklin Gothic Book"/>
                                  <w:b/>
                                  <w:bCs/>
                                  <w:color w:val="FFFFFF" w:themeColor="background1"/>
                                  <w:sz w:val="22"/>
                                  <w:szCs w:val="22"/>
                                </w:rPr>
                                <w:t> </w:t>
                              </w:r>
                              <w:r w:rsidR="00FE2222" w:rsidRPr="00C9782A">
                                <w:rPr>
                                  <w:rFonts w:ascii="Franklin Gothic Book" w:eastAsia="Times New Roman" w:hAnsi="Franklin Gothic Book"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  <w:t>Millennium Hilton New York One UN Plaza Hotel</w:t>
                              </w:r>
                            </w:p>
                            <w:p w:rsidR="00FE2222" w:rsidRPr="00C9782A" w:rsidRDefault="00FE2222" w:rsidP="00FE2222">
                              <w:pPr>
                                <w:pStyle w:val="NormalWeb"/>
                                <w:spacing w:before="0" w:beforeAutospacing="0" w:after="0" w:afterAutospacing="0" w:line="252" w:lineRule="auto"/>
                                <w:ind w:left="144" w:right="230"/>
                                <w:jc w:val="center"/>
                                <w:rPr>
                                  <w:rFonts w:ascii="Franklin Gothic Book" w:eastAsia="Times New Roman" w:hAnsi="Franklin Gothic Book"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  <w:r w:rsidRPr="00C9782A">
                                <w:rPr>
                                  <w:rFonts w:ascii="Franklin Gothic Book" w:eastAsia="Times New Roman" w:hAnsi="Franklin Gothic Book"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  <w:t>1 United Nations Plaza</w:t>
                              </w:r>
                            </w:p>
                            <w:p w:rsidR="00A73156" w:rsidRPr="00C9782A" w:rsidRDefault="00A73156" w:rsidP="00FE2222">
                              <w:pPr>
                                <w:pStyle w:val="NormalWeb"/>
                                <w:spacing w:before="0" w:beforeAutospacing="0" w:after="0" w:afterAutospacing="0" w:line="252" w:lineRule="auto"/>
                                <w:ind w:left="144" w:right="230"/>
                                <w:jc w:val="center"/>
                                <w:rPr>
                                  <w:rFonts w:ascii="Franklin Gothic Book" w:eastAsia="Times New Roman" w:hAnsi="Franklin Gothic Book"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  <w:r w:rsidRPr="00C9782A">
                                <w:rPr>
                                  <w:rFonts w:ascii="Franklin Gothic Book" w:eastAsia="Times New Roman" w:hAnsi="Franklin Gothic Book"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  <w:t xml:space="preserve"> New York</w:t>
                              </w:r>
                            </w:p>
                            <w:p w:rsidR="002B172C" w:rsidRPr="00C9782A" w:rsidRDefault="00FE2222" w:rsidP="00FE2222">
                              <w:pPr>
                                <w:pStyle w:val="NormalWeb"/>
                                <w:spacing w:before="0" w:beforeAutospacing="0" w:after="0" w:afterAutospacing="0" w:line="252" w:lineRule="auto"/>
                                <w:ind w:left="144" w:right="230"/>
                                <w:jc w:val="center"/>
                                <w:rPr>
                                  <w:rFonts w:ascii="Franklin Gothic Book" w:hAnsi="Franklin Gothic Book"/>
                                  <w:color w:val="FFFFFF" w:themeColor="background1"/>
                                  <w:sz w:val="26"/>
                                  <w:szCs w:val="26"/>
                                  <w:lang w:val="en-US"/>
                                </w:rPr>
                              </w:pPr>
                              <w:r w:rsidRPr="00C9782A">
                                <w:rPr>
                                  <w:rFonts w:ascii="Franklin Gothic Book" w:eastAsia="Times New Roman" w:hAnsi="Franklin Gothic Book"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  <w:t>NY 10017</w:t>
                              </w:r>
                              <w:r w:rsidR="00DF3C58" w:rsidRPr="00C9782A">
                                <w:rPr>
                                  <w:rFonts w:ascii="Franklin Gothic Book" w:eastAsia="Times New Roman" w:hAnsi="Franklin Gothic Book"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  <w:t xml:space="preserve"> </w:t>
                              </w:r>
                              <w:r w:rsidRPr="00C9782A">
                                <w:rPr>
                                  <w:rFonts w:ascii="Franklin Gothic Book" w:eastAsia="Times New Roman" w:hAnsi="Franklin Gothic Book"/>
                                  <w:bCs/>
                                  <w:color w:val="FFFFFF" w:themeColor="background1"/>
                                  <w:sz w:val="26"/>
                                  <w:szCs w:val="26"/>
                                </w:rPr>
                                <w:t>US</w:t>
                              </w:r>
                            </w:p>
                            <w:p w:rsidR="002B172C" w:rsidRPr="00A73156" w:rsidRDefault="002B172C" w:rsidP="002B172C">
                              <w:pPr>
                                <w:pStyle w:val="NormalWeb"/>
                                <w:spacing w:before="0" w:beforeAutospacing="0" w:after="0" w:afterAutospacing="0" w:line="252" w:lineRule="auto"/>
                                <w:ind w:left="144" w:right="230"/>
                                <w:jc w:val="center"/>
                                <w:rPr>
                                  <w:rFonts w:ascii="Franklin Gothic Book" w:hAnsi="Franklin Gothic Book"/>
                                  <w:color w:val="FFFFFF" w:themeColor="background1"/>
                                </w:rPr>
                              </w:pPr>
                              <w:r w:rsidRPr="00A73156">
                                <w:rPr>
                                  <w:rFonts w:ascii="Franklin Gothic Book" w:eastAsia="Times New Roman" w:hAnsi="Franklin Gothic Book"/>
                                  <w:color w:val="FFFFFF" w:themeColor="background1"/>
                                  <w:sz w:val="32"/>
                                  <w:szCs w:val="32"/>
                                </w:rPr>
                                <w:t> </w:t>
                              </w:r>
                            </w:p>
                            <w:p w:rsidR="002B172C" w:rsidRPr="00A73156" w:rsidRDefault="002B172C" w:rsidP="002B172C">
                              <w:pPr>
                                <w:pStyle w:val="NormalWeb"/>
                                <w:spacing w:before="0" w:beforeAutospacing="0" w:after="0" w:afterAutospacing="0" w:line="252" w:lineRule="auto"/>
                                <w:ind w:left="144" w:right="230"/>
                                <w:jc w:val="center"/>
                                <w:rPr>
                                  <w:rFonts w:ascii="Franklin Gothic Book" w:hAnsi="Franklin Gothic Book"/>
                                  <w:color w:val="FFFFFF" w:themeColor="background1"/>
                                </w:rPr>
                              </w:pPr>
                              <w:r w:rsidRPr="00A73156">
                                <w:rPr>
                                  <w:rFonts w:ascii="Franklin Gothic Book" w:eastAsia="Times New Roman" w:hAnsi="Franklin Gothic Book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>_____</w:t>
                              </w:r>
                            </w:p>
                            <w:p w:rsidR="002B172C" w:rsidRPr="00A73156" w:rsidRDefault="002B172C" w:rsidP="002B172C">
                              <w:pPr>
                                <w:pStyle w:val="NormalWeb"/>
                                <w:spacing w:before="0" w:beforeAutospacing="0" w:after="0" w:afterAutospacing="0" w:line="252" w:lineRule="auto"/>
                                <w:ind w:left="144" w:right="230"/>
                                <w:jc w:val="center"/>
                                <w:rPr>
                                  <w:rFonts w:ascii="Franklin Gothic Book" w:hAnsi="Franklin Gothic Book"/>
                                  <w:color w:val="FFFFFF" w:themeColor="background1"/>
                                </w:rPr>
                              </w:pPr>
                              <w:r w:rsidRPr="00A73156">
                                <w:rPr>
                                  <w:rFonts w:ascii="Franklin Gothic Book" w:eastAsia="Times New Roman" w:hAnsi="Franklin Gothic Book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> </w:t>
                              </w:r>
                            </w:p>
                            <w:p w:rsidR="002B172C" w:rsidRPr="00C9782A" w:rsidRDefault="002B172C" w:rsidP="00A73156">
                              <w:pPr>
                                <w:pStyle w:val="NormalWeb"/>
                                <w:spacing w:before="0" w:beforeAutospacing="0" w:after="240" w:afterAutospacing="0" w:line="252" w:lineRule="auto"/>
                                <w:ind w:left="142" w:right="187"/>
                                <w:jc w:val="center"/>
                                <w:rPr>
                                  <w:rFonts w:ascii="Franklin Gothic Book" w:hAnsi="Franklin Gothic Book"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  <w:r w:rsidRPr="00C9782A">
                                <w:rPr>
                                  <w:rFonts w:ascii="Franklin Gothic Book" w:eastAsia="Times New Roman" w:hAnsi="Franklin Gothic Book"/>
                                  <w:color w:val="FFFFFF" w:themeColor="background1"/>
                                  <w:sz w:val="26"/>
                                  <w:szCs w:val="26"/>
                                </w:rPr>
                                <w:t>Organitza:</w:t>
                              </w:r>
                            </w:p>
                            <w:p w:rsidR="00FE2222" w:rsidRPr="00C9782A" w:rsidRDefault="002B172C" w:rsidP="002B172C">
                              <w:pPr>
                                <w:pStyle w:val="NormalWeb"/>
                                <w:spacing w:before="0" w:beforeAutospacing="0" w:after="0" w:afterAutospacing="0" w:line="252" w:lineRule="auto"/>
                                <w:ind w:left="144" w:right="187"/>
                                <w:jc w:val="center"/>
                                <w:rPr>
                                  <w:rFonts w:ascii="Franklin Gothic Book" w:eastAsia="Times New Roman" w:hAnsi="Franklin Gothic Book"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  <w:r w:rsidRPr="00C9782A">
                                <w:rPr>
                                  <w:rFonts w:ascii="Franklin Gothic Book" w:eastAsia="Times New Roman" w:hAnsi="Franklin Gothic Book"/>
                                  <w:color w:val="FFFFFF" w:themeColor="background1"/>
                                  <w:sz w:val="26"/>
                                  <w:szCs w:val="26"/>
                                </w:rPr>
                                <w:t>Consell Nacional de les Dones</w:t>
                              </w:r>
                            </w:p>
                            <w:p w:rsidR="002B172C" w:rsidRPr="00C9782A" w:rsidRDefault="002B172C" w:rsidP="00FE2222">
                              <w:pPr>
                                <w:pStyle w:val="NormalWeb"/>
                                <w:spacing w:before="0" w:beforeAutospacing="0" w:after="120" w:afterAutospacing="0" w:line="252" w:lineRule="auto"/>
                                <w:ind w:left="142" w:right="187"/>
                                <w:jc w:val="center"/>
                                <w:rPr>
                                  <w:rFonts w:ascii="Franklin Gothic Book" w:hAnsi="Franklin Gothic Book"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  <w:r w:rsidRPr="00C9782A">
                                <w:rPr>
                                  <w:rFonts w:ascii="Franklin Gothic Book" w:eastAsia="Times New Roman" w:hAnsi="Franklin Gothic Book"/>
                                  <w:color w:val="FFFFFF" w:themeColor="background1"/>
                                  <w:sz w:val="26"/>
                                  <w:szCs w:val="26"/>
                                </w:rPr>
                                <w:t>de Catalunya</w:t>
                              </w:r>
                            </w:p>
                            <w:p w:rsidR="002B172C" w:rsidRPr="00C9782A" w:rsidRDefault="002B172C" w:rsidP="00FE2222">
                              <w:pPr>
                                <w:pStyle w:val="NormalWeb"/>
                                <w:spacing w:before="0" w:beforeAutospacing="0" w:after="160" w:afterAutospacing="0" w:line="254" w:lineRule="auto"/>
                                <w:jc w:val="center"/>
                                <w:rPr>
                                  <w:rFonts w:ascii="Franklin Gothic Book" w:hAnsi="Franklin Gothic Book"/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  <w:r w:rsidRPr="00C9782A">
                                <w:rPr>
                                  <w:rFonts w:ascii="Franklin Gothic Book" w:eastAsia="Times New Roman" w:hAnsi="Franklin Gothic Book"/>
                                  <w:color w:val="FFFFFF" w:themeColor="background1"/>
                                  <w:sz w:val="26"/>
                                  <w:szCs w:val="26"/>
                                  <w:lang w:val="en-US"/>
                                </w:rPr>
                                <w:t>cndc@gencat.cat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" name="Imatge 2"/>
                          <pic:cNvPicPr preferRelativeResize="0"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85725" y="35958"/>
                            <a:ext cx="6845667" cy="1263600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Llenç 1" o:spid="_x0000_s1026" editas="canvas" style="position:absolute;margin-left:21.35pt;margin-top:25.15pt;width:552.85pt;height:788.25pt;z-index:251659264;mso-position-horizontal-relative:page;mso-position-vertical-relative:page;mso-width-relative:margin;mso-height-relative:margin" coordsize="70211,1001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0211;height:100101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Quadre de text 2" o:spid="_x0000_s1028" type="#_x0000_t202" style="position:absolute;left:1333;top:15738;width:48455;height:127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" filled="f" stroked="f">
                  <o:lock v:ext="edit" aspectratio="t"/>
                  <v:textbox inset="2.68036mm,1.3402mm,2.68036mm,1.3402mm">
                    <w:txbxContent>
                      <w:p w:rsidR="009C1426" w:rsidRPr="00167F9E" w:rsidRDefault="009C1426" w:rsidP="009C1426">
                        <w:pPr>
                          <w:pStyle w:val="NormalWeb"/>
                          <w:spacing w:before="0" w:beforeAutospacing="0" w:after="0" w:afterAutospacing="0" w:line="288" w:lineRule="auto"/>
                          <w:ind w:left="289" w:hanging="289"/>
                          <w:jc w:val="center"/>
                          <w:rPr>
                            <w:rFonts w:ascii="Franklin Gothic Medium" w:eastAsia="Corbel" w:hAnsi="Franklin Gothic Medium"/>
                            <w:b/>
                            <w:bCs/>
                            <w:caps/>
                            <w:color w:val="1C476E"/>
                            <w:kern w:val="28"/>
                            <w:sz w:val="38"/>
                            <w:szCs w:val="38"/>
                          </w:rPr>
                        </w:pPr>
                        <w:r w:rsidRPr="00167F9E">
                          <w:rPr>
                            <w:rFonts w:ascii="Franklin Gothic Medium" w:eastAsia="Corbel" w:hAnsi="Franklin Gothic Medium"/>
                            <w:b/>
                            <w:bCs/>
                            <w:caps/>
                            <w:color w:val="1C476E"/>
                            <w:kern w:val="28"/>
                            <w:sz w:val="38"/>
                            <w:szCs w:val="38"/>
                          </w:rPr>
                          <w:t>30 anys de treball local</w:t>
                        </w:r>
                      </w:p>
                      <w:p w:rsidR="009C1426" w:rsidRPr="00167F9E" w:rsidRDefault="009C1426" w:rsidP="00F6366E">
                        <w:pPr>
                          <w:pStyle w:val="NormalWeb"/>
                          <w:spacing w:before="0" w:beforeAutospacing="0" w:after="240" w:afterAutospacing="0" w:line="288" w:lineRule="auto"/>
                          <w:ind w:left="289" w:hanging="289"/>
                          <w:jc w:val="center"/>
                          <w:rPr>
                            <w:rFonts w:ascii="Franklin Gothic Medium" w:eastAsia="Corbel" w:hAnsi="Franklin Gothic Medium"/>
                            <w:b/>
                            <w:bCs/>
                            <w:caps/>
                            <w:color w:val="1C476E"/>
                            <w:kern w:val="28"/>
                            <w:sz w:val="38"/>
                            <w:szCs w:val="38"/>
                          </w:rPr>
                        </w:pPr>
                        <w:r w:rsidRPr="00167F9E">
                          <w:rPr>
                            <w:rFonts w:ascii="Franklin Gothic Medium" w:eastAsia="Corbel" w:hAnsi="Franklin Gothic Medium"/>
                            <w:b/>
                            <w:bCs/>
                            <w:caps/>
                            <w:color w:val="1C476E"/>
                            <w:kern w:val="28"/>
                            <w:sz w:val="38"/>
                            <w:szCs w:val="38"/>
                          </w:rPr>
                          <w:t xml:space="preserve">20 </w:t>
                        </w:r>
                        <w:r w:rsidR="00F6366E" w:rsidRPr="00167F9E">
                          <w:rPr>
                            <w:rFonts w:ascii="Franklin Gothic Medium" w:eastAsia="Corbel" w:hAnsi="Franklin Gothic Medium"/>
                            <w:b/>
                            <w:bCs/>
                            <w:caps/>
                            <w:color w:val="1C476E"/>
                            <w:kern w:val="28"/>
                            <w:sz w:val="38"/>
                            <w:szCs w:val="38"/>
                          </w:rPr>
                          <w:t xml:space="preserve">ANYS </w:t>
                        </w:r>
                        <w:r w:rsidRPr="00167F9E">
                          <w:rPr>
                            <w:rFonts w:ascii="Franklin Gothic Medium" w:eastAsia="Corbel" w:hAnsi="Franklin Gothic Medium"/>
                            <w:b/>
                            <w:bCs/>
                            <w:caps/>
                            <w:color w:val="1C476E"/>
                            <w:kern w:val="28"/>
                            <w:sz w:val="38"/>
                            <w:szCs w:val="38"/>
                          </w:rPr>
                          <w:t>de treball global</w:t>
                        </w:r>
                      </w:p>
                      <w:p w:rsidR="00084A10" w:rsidRPr="00A479FA" w:rsidRDefault="009C1426" w:rsidP="009C1426">
                        <w:pPr>
                          <w:pStyle w:val="NormalWeb"/>
                          <w:spacing w:before="0" w:beforeAutospacing="0" w:after="0" w:afterAutospacing="0" w:line="288" w:lineRule="auto"/>
                          <w:ind w:left="289" w:hanging="289"/>
                          <w:jc w:val="center"/>
                          <w:rPr>
                            <w:rFonts w:ascii="Franklin Gothic Medium" w:eastAsia="Corbel" w:hAnsi="Franklin Gothic Medium"/>
                            <w:b/>
                            <w:bCs/>
                            <w:caps/>
                            <w:color w:val="1C476E"/>
                            <w:kern w:val="28"/>
                            <w:sz w:val="32"/>
                            <w:szCs w:val="32"/>
                          </w:rPr>
                        </w:pPr>
                        <w:r w:rsidRPr="00C9782A">
                          <w:rPr>
                            <w:rFonts w:ascii="Franklin Gothic Medium" w:eastAsia="Corbel" w:hAnsi="Franklin Gothic Medium"/>
                            <w:b/>
                            <w:bCs/>
                            <w:caps/>
                            <w:color w:val="1C476E"/>
                            <w:kern w:val="28"/>
                            <w:sz w:val="40"/>
                            <w:szCs w:val="40"/>
                          </w:rPr>
                          <w:t xml:space="preserve"> </w:t>
                        </w:r>
                        <w:r w:rsidRPr="00A479FA">
                          <w:rPr>
                            <w:rFonts w:ascii="Franklin Gothic Medium" w:eastAsia="Corbel" w:hAnsi="Franklin Gothic Medium"/>
                            <w:b/>
                            <w:bCs/>
                            <w:caps/>
                            <w:color w:val="1C476E"/>
                            <w:kern w:val="28"/>
                            <w:sz w:val="32"/>
                            <w:szCs w:val="32"/>
                          </w:rPr>
                          <w:t>construint igualtat</w:t>
                        </w:r>
                        <w:r w:rsidR="00F6366E" w:rsidRPr="00A479FA">
                          <w:rPr>
                            <w:rFonts w:ascii="Franklin Gothic Medium" w:eastAsia="Corbel" w:hAnsi="Franklin Gothic Medium"/>
                            <w:b/>
                            <w:bCs/>
                            <w:caps/>
                            <w:color w:val="1C476E"/>
                            <w:kern w:val="28"/>
                            <w:sz w:val="32"/>
                            <w:szCs w:val="32"/>
                          </w:rPr>
                          <w:t xml:space="preserve"> </w:t>
                        </w:r>
                        <w:r w:rsidRPr="00A479FA">
                          <w:rPr>
                            <w:rFonts w:ascii="Franklin Gothic Medium" w:eastAsia="Corbel" w:hAnsi="Franklin Gothic Medium"/>
                            <w:b/>
                            <w:bCs/>
                            <w:caps/>
                            <w:color w:val="1C476E"/>
                            <w:kern w:val="28"/>
                            <w:sz w:val="32"/>
                            <w:szCs w:val="32"/>
                          </w:rPr>
                          <w:t>des de la participació</w:t>
                        </w:r>
                      </w:p>
                      <w:p w:rsidR="00261545" w:rsidRDefault="00261545" w:rsidP="00261545">
                        <w:pPr>
                          <w:pStyle w:val="NormalWeb"/>
                          <w:spacing w:before="0" w:beforeAutospacing="0" w:after="160" w:afterAutospacing="0" w:line="288" w:lineRule="auto"/>
                        </w:pPr>
                        <w:r>
                          <w:rPr>
                            <w:rFonts w:ascii="Corbel" w:eastAsia="SimSun" w:hAnsi="Corbel"/>
                            <w:color w:val="3C2415"/>
                            <w:sz w:val="26"/>
                            <w:szCs w:val="26"/>
                            <w:lang w:val="es-ES"/>
                          </w:rPr>
                          <w:t> </w:t>
                        </w:r>
                      </w:p>
                    </w:txbxContent>
                  </v:textbox>
                </v:shape>
                <v:shape id="Imatge 28" o:spid="_x0000_s1029" type="#_x0000_t75" style="position:absolute;left:14681;top:92794;width:23267;height:720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">
                  <v:imagedata r:id="rId7" o:title="" cropbottom="4151f" cropleft="-2f" cropright="4f"/>
                </v:shape>
                <v:shape id="Quadre de text 2" o:spid="_x0000_s1030" type="#_x0000_t202" style="position:absolute;left:952;top:29900;width:50406;height:613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" filled="f" stroked="f">
                  <v:textbox inset="2.68036mm,1.3402mm,2.68036mm,1.3402mm">
                    <w:txbxContent>
                      <w:p w:rsidR="00A60908" w:rsidRPr="00A479FA" w:rsidRDefault="00A60908" w:rsidP="00A479FA">
                        <w:pPr>
                          <w:pStyle w:val="NormalWeb"/>
                          <w:spacing w:before="0" w:beforeAutospacing="0" w:after="200" w:afterAutospacing="0" w:line="257" w:lineRule="auto"/>
                          <w:rPr>
                            <w:rFonts w:ascii="Franklin Gothic Book" w:eastAsia="Calibri" w:hAnsi="Franklin Gothic Book"/>
                            <w:bCs/>
                            <w:color w:val="215483"/>
                          </w:rPr>
                        </w:pPr>
                        <w:r w:rsidRPr="00A479FA">
                          <w:rPr>
                            <w:rFonts w:ascii="Franklin Gothic Book" w:eastAsia="Calibri" w:hAnsi="Franklin Gothic Book"/>
                            <w:bCs/>
                            <w:color w:val="215483"/>
                          </w:rPr>
                          <w:t>PROGRAMA</w:t>
                        </w:r>
                      </w:p>
                      <w:p w:rsidR="00833517" w:rsidRPr="00C9782A" w:rsidRDefault="00A60908" w:rsidP="00A479FA">
                        <w:pPr>
                          <w:spacing w:after="80"/>
                          <w:rPr>
                            <w:rFonts w:ascii="Corbel" w:hAnsi="Corbel"/>
                            <w:b/>
                            <w:color w:val="215483"/>
                          </w:rPr>
                        </w:pPr>
                        <w:r w:rsidRPr="00C9782A">
                          <w:rPr>
                            <w:rFonts w:ascii="Corbel" w:hAnsi="Corbel"/>
                            <w:b/>
                            <w:color w:val="215483"/>
                          </w:rPr>
                          <w:t>Benvinguda i presentació</w:t>
                        </w:r>
                      </w:p>
                      <w:p w:rsidR="00806394" w:rsidRPr="009C1426" w:rsidRDefault="009C1426" w:rsidP="00F6366E">
                        <w:pPr>
                          <w:spacing w:after="0"/>
                          <w:rPr>
                            <w:rFonts w:ascii="Corbel" w:hAnsi="Corbel"/>
                          </w:rPr>
                        </w:pPr>
                        <w:r w:rsidRPr="009C1426">
                          <w:rPr>
                            <w:rFonts w:ascii="Corbel" w:hAnsi="Corbel"/>
                          </w:rPr>
                          <w:t>Elsa Artadi i Vila, consellera de la Presidència</w:t>
                        </w:r>
                      </w:p>
                      <w:p w:rsidR="00F6366E" w:rsidRDefault="00A60908" w:rsidP="00F6366E">
                        <w:pPr>
                          <w:spacing w:after="0"/>
                          <w:rPr>
                            <w:rFonts w:ascii="Corbel" w:hAnsi="Corbel"/>
                          </w:rPr>
                        </w:pPr>
                        <w:r w:rsidRPr="009C1426">
                          <w:rPr>
                            <w:rFonts w:ascii="Corbel" w:hAnsi="Corbel"/>
                          </w:rPr>
                          <w:t>Núria Bala</w:t>
                        </w:r>
                        <w:r w:rsidR="00806394" w:rsidRPr="009C1426">
                          <w:rPr>
                            <w:rFonts w:ascii="Corbel" w:hAnsi="Corbel"/>
                          </w:rPr>
                          <w:t>da Cardona, presidenta del CNDC</w:t>
                        </w:r>
                      </w:p>
                      <w:p w:rsidR="00F6366E" w:rsidRPr="00C9782A" w:rsidRDefault="00F6366E" w:rsidP="00F6366E">
                        <w:pPr>
                          <w:spacing w:after="0"/>
                          <w:rPr>
                            <w:rFonts w:ascii="Corbel" w:hAnsi="Corbel"/>
                            <w:b/>
                            <w:color w:val="A20000"/>
                          </w:rPr>
                        </w:pPr>
                      </w:p>
                      <w:p w:rsidR="00F6366E" w:rsidRPr="00C9782A" w:rsidRDefault="00F6366E" w:rsidP="00A479FA">
                        <w:pPr>
                          <w:spacing w:after="80"/>
                          <w:rPr>
                            <w:rFonts w:ascii="Corbel" w:hAnsi="Corbel"/>
                            <w:b/>
                            <w:color w:val="215483"/>
                          </w:rPr>
                        </w:pPr>
                        <w:r w:rsidRPr="00C9782A">
                          <w:rPr>
                            <w:rFonts w:ascii="Corbel" w:hAnsi="Corbel"/>
                            <w:b/>
                            <w:color w:val="215483"/>
                          </w:rPr>
                          <w:t>Taula rodona. Passat, present i futur del CNDC</w:t>
                        </w:r>
                      </w:p>
                      <w:p w:rsidR="00381DCA" w:rsidRPr="009C1426" w:rsidRDefault="00381DCA" w:rsidP="00381DCA">
                        <w:pPr>
                          <w:spacing w:after="0"/>
                          <w:rPr>
                            <w:rFonts w:ascii="Corbel" w:hAnsi="Corbel"/>
                          </w:rPr>
                        </w:pPr>
                        <w:r w:rsidRPr="009C1426">
                          <w:rPr>
                            <w:rFonts w:ascii="Corbel" w:hAnsi="Corbel"/>
                          </w:rPr>
                          <w:t>Joaquima Alemany Roca</w:t>
                        </w:r>
                        <w:r>
                          <w:rPr>
                            <w:rFonts w:ascii="Corbel" w:hAnsi="Corbel"/>
                          </w:rPr>
                          <w:t>, primera p</w:t>
                        </w:r>
                        <w:r w:rsidRPr="009C1426">
                          <w:rPr>
                            <w:rFonts w:ascii="Corbel" w:hAnsi="Corbel"/>
                          </w:rPr>
                          <w:t xml:space="preserve">residenta del </w:t>
                        </w:r>
                        <w:r>
                          <w:rPr>
                            <w:rFonts w:ascii="Corbel" w:hAnsi="Corbel"/>
                          </w:rPr>
                          <w:t>CNDC</w:t>
                        </w:r>
                      </w:p>
                      <w:p w:rsidR="00CF2DF2" w:rsidRPr="009C1426" w:rsidRDefault="00CF2DF2" w:rsidP="00F6366E">
                        <w:pPr>
                          <w:spacing w:after="0"/>
                          <w:rPr>
                            <w:rFonts w:ascii="Corbel" w:hAnsi="Corbel"/>
                          </w:rPr>
                        </w:pPr>
                        <w:r w:rsidRPr="009C1426">
                          <w:rPr>
                            <w:rFonts w:ascii="Corbel" w:hAnsi="Corbel"/>
                          </w:rPr>
                          <w:t>Núria Ramon Pérez, vicepresidenta 1a del CNDC</w:t>
                        </w:r>
                      </w:p>
                      <w:p w:rsidR="00CF2DF2" w:rsidRPr="009C1426" w:rsidRDefault="00CF2DF2" w:rsidP="00F6366E">
                        <w:pPr>
                          <w:spacing w:after="0"/>
                          <w:rPr>
                            <w:rFonts w:ascii="Corbel" w:hAnsi="Corbel"/>
                          </w:rPr>
                        </w:pPr>
                        <w:r w:rsidRPr="009C1426">
                          <w:rPr>
                            <w:rFonts w:ascii="Corbel" w:hAnsi="Corbel"/>
                          </w:rPr>
                          <w:t>Montse Pineda Lorenzo, vicepresidenta 2a del CNDC</w:t>
                        </w:r>
                      </w:p>
                      <w:p w:rsidR="00084A10" w:rsidRDefault="00084A10" w:rsidP="00084A10">
                        <w:pPr>
                          <w:spacing w:after="0"/>
                          <w:ind w:right="294"/>
                          <w:rPr>
                            <w:rFonts w:ascii="Corbel" w:hAnsi="Corbel"/>
                          </w:rPr>
                        </w:pPr>
                      </w:p>
                      <w:p w:rsidR="00F6366E" w:rsidRDefault="00F6366E" w:rsidP="00A479FA">
                        <w:pPr>
                          <w:spacing w:after="80"/>
                          <w:ind w:right="294"/>
                          <w:rPr>
                            <w:rFonts w:ascii="Corbel" w:hAnsi="Corbel"/>
                            <w:b/>
                            <w:color w:val="215483"/>
                          </w:rPr>
                        </w:pPr>
                        <w:r w:rsidRPr="00C9782A">
                          <w:rPr>
                            <w:rFonts w:ascii="Corbel" w:hAnsi="Corbel"/>
                            <w:b/>
                            <w:color w:val="215483"/>
                          </w:rPr>
                          <w:t>Taula rodona. Principals reptes del CNDC per a l’apoderament de les dones i les nenes</w:t>
                        </w:r>
                      </w:p>
                      <w:p w:rsidR="00C9782A" w:rsidRPr="00A479FA" w:rsidRDefault="00084A10" w:rsidP="00A479FA">
                        <w:pPr>
                          <w:pStyle w:val="Prrafodelista"/>
                          <w:numPr>
                            <w:ilvl w:val="0"/>
                            <w:numId w:val="5"/>
                          </w:numPr>
                          <w:spacing w:after="0"/>
                          <w:ind w:left="567" w:right="294" w:hanging="283"/>
                          <w:rPr>
                            <w:rFonts w:ascii="Corbel" w:hAnsi="Corbel"/>
                            <w:color w:val="215483"/>
                          </w:rPr>
                        </w:pPr>
                        <w:r w:rsidRPr="00A479FA">
                          <w:rPr>
                            <w:rFonts w:ascii="Corbel" w:hAnsi="Corbel"/>
                            <w:b/>
                            <w:color w:val="215483"/>
                          </w:rPr>
                          <w:t>Drets econòmics i apoderament de les dones</w:t>
                        </w:r>
                      </w:p>
                      <w:p w:rsidR="00A479FA" w:rsidRPr="00A479FA" w:rsidRDefault="00C9782A" w:rsidP="00A479FA">
                        <w:pPr>
                          <w:pStyle w:val="Prrafodelista"/>
                          <w:tabs>
                            <w:tab w:val="left" w:pos="567"/>
                          </w:tabs>
                          <w:spacing w:after="0"/>
                          <w:ind w:left="567" w:right="294"/>
                          <w:rPr>
                            <w:rFonts w:ascii="Corbel" w:hAnsi="Corbel"/>
                            <w:color w:val="215483"/>
                          </w:rPr>
                        </w:pPr>
                        <w:r w:rsidRPr="00A479FA">
                          <w:rPr>
                            <w:rFonts w:ascii="Corbel" w:hAnsi="Corbel"/>
                            <w:color w:val="215483"/>
                          </w:rPr>
                          <w:t>G</w:t>
                        </w:r>
                        <w:r w:rsidR="00A73156" w:rsidRPr="00A479FA">
                          <w:rPr>
                            <w:rFonts w:ascii="Corbel" w:hAnsi="Corbel"/>
                          </w:rPr>
                          <w:t>T Dona, Empresa i Economia del CNDC</w:t>
                        </w:r>
                      </w:p>
                      <w:p w:rsidR="00A479FA" w:rsidRDefault="00A479FA" w:rsidP="00A479FA">
                        <w:pPr>
                          <w:pStyle w:val="Prrafodelista"/>
                          <w:spacing w:after="0"/>
                          <w:ind w:left="567" w:right="294" w:hanging="283"/>
                          <w:rPr>
                            <w:rFonts w:ascii="Corbel" w:hAnsi="Corbel"/>
                            <w:b/>
                            <w:color w:val="215483"/>
                          </w:rPr>
                        </w:pPr>
                      </w:p>
                      <w:p w:rsidR="00C9782A" w:rsidRPr="00A479FA" w:rsidRDefault="00A73156" w:rsidP="00A479FA">
                        <w:pPr>
                          <w:pStyle w:val="Prrafodelista"/>
                          <w:numPr>
                            <w:ilvl w:val="0"/>
                            <w:numId w:val="5"/>
                          </w:numPr>
                          <w:spacing w:after="0"/>
                          <w:ind w:left="567" w:right="294" w:hanging="283"/>
                          <w:rPr>
                            <w:rFonts w:ascii="Corbel" w:hAnsi="Corbel"/>
                            <w:color w:val="215483"/>
                          </w:rPr>
                        </w:pPr>
                        <w:r w:rsidRPr="00A479FA">
                          <w:rPr>
                            <w:rFonts w:ascii="Corbel" w:hAnsi="Corbel"/>
                            <w:b/>
                            <w:color w:val="215483"/>
                          </w:rPr>
                          <w:t xml:space="preserve">Apoderament polític </w:t>
                        </w:r>
                        <w:r w:rsidR="00381DCA">
                          <w:rPr>
                            <w:rFonts w:ascii="Corbel" w:hAnsi="Corbel"/>
                            <w:b/>
                            <w:color w:val="215483"/>
                          </w:rPr>
                          <w:t>i/</w:t>
                        </w:r>
                        <w:r w:rsidRPr="00A479FA">
                          <w:rPr>
                            <w:rFonts w:ascii="Corbel" w:hAnsi="Corbel"/>
                            <w:b/>
                            <w:color w:val="215483"/>
                          </w:rPr>
                          <w:t>o social de les dones</w:t>
                        </w:r>
                      </w:p>
                      <w:p w:rsidR="00C9782A" w:rsidRPr="00A479FA" w:rsidRDefault="00A73156" w:rsidP="00A479FA">
                        <w:pPr>
                          <w:pStyle w:val="Prrafodelista"/>
                          <w:spacing w:after="0"/>
                          <w:ind w:left="567" w:right="294"/>
                          <w:rPr>
                            <w:rFonts w:ascii="Corbel" w:hAnsi="Corbel"/>
                          </w:rPr>
                        </w:pPr>
                        <w:r w:rsidRPr="00A479FA">
                          <w:rPr>
                            <w:rFonts w:ascii="Corbel" w:hAnsi="Corbel"/>
                          </w:rPr>
                          <w:t>Neus Pociello</w:t>
                        </w:r>
                        <w:r w:rsidR="00806394" w:rsidRPr="00A479FA">
                          <w:rPr>
                            <w:rFonts w:ascii="Corbel" w:hAnsi="Corbel"/>
                          </w:rPr>
                          <w:t xml:space="preserve"> Cayuela, GT</w:t>
                        </w:r>
                        <w:r w:rsidRPr="00A479FA">
                          <w:rPr>
                            <w:rFonts w:ascii="Corbel" w:hAnsi="Corbel"/>
                          </w:rPr>
                          <w:t xml:space="preserve"> Dones Grans; GT Salut i GT per a l’Abordatge de les Violències Masclistes del CNDC</w:t>
                        </w:r>
                      </w:p>
                      <w:p w:rsidR="00A479FA" w:rsidRDefault="00A479FA" w:rsidP="00A479FA">
                        <w:pPr>
                          <w:pStyle w:val="Prrafodelista"/>
                          <w:spacing w:after="0"/>
                          <w:ind w:left="567" w:right="294" w:hanging="283"/>
                          <w:rPr>
                            <w:rFonts w:ascii="Corbel" w:hAnsi="Corbel"/>
                            <w:b/>
                            <w:color w:val="215483"/>
                          </w:rPr>
                        </w:pPr>
                      </w:p>
                      <w:p w:rsidR="00C9782A" w:rsidRPr="00A479FA" w:rsidRDefault="00A73156" w:rsidP="00A479FA">
                        <w:pPr>
                          <w:pStyle w:val="Prrafodelista"/>
                          <w:numPr>
                            <w:ilvl w:val="0"/>
                            <w:numId w:val="5"/>
                          </w:numPr>
                          <w:spacing w:after="0"/>
                          <w:ind w:left="567" w:right="294" w:hanging="283"/>
                          <w:rPr>
                            <w:rFonts w:ascii="Corbel" w:hAnsi="Corbel"/>
                          </w:rPr>
                        </w:pPr>
                        <w:r w:rsidRPr="00A479FA">
                          <w:rPr>
                            <w:rFonts w:ascii="Corbel" w:hAnsi="Corbel"/>
                            <w:b/>
                            <w:color w:val="215483"/>
                          </w:rPr>
                          <w:t>A</w:t>
                        </w:r>
                        <w:r w:rsidR="00084A10" w:rsidRPr="00A479FA">
                          <w:rPr>
                            <w:rFonts w:ascii="Corbel" w:hAnsi="Corbel"/>
                            <w:b/>
                            <w:color w:val="215483"/>
                          </w:rPr>
                          <w:t xml:space="preserve">poderament de les dones com a resposta </w:t>
                        </w:r>
                        <w:r w:rsidRPr="00A479FA">
                          <w:rPr>
                            <w:rFonts w:ascii="Corbel" w:hAnsi="Corbel"/>
                            <w:b/>
                            <w:color w:val="215483"/>
                          </w:rPr>
                          <w:t>polític</w:t>
                        </w:r>
                        <w:r w:rsidR="00084A10" w:rsidRPr="00A479FA">
                          <w:rPr>
                            <w:rFonts w:ascii="Corbel" w:hAnsi="Corbel"/>
                            <w:b/>
                            <w:color w:val="215483"/>
                          </w:rPr>
                          <w:t>a contra les violències</w:t>
                        </w:r>
                        <w:r w:rsidR="00084A10" w:rsidRPr="00A479FA">
                          <w:rPr>
                            <w:rFonts w:ascii="Corbel" w:hAnsi="Corbel"/>
                            <w:color w:val="215483"/>
                          </w:rPr>
                          <w:t xml:space="preserve"> </w:t>
                        </w:r>
                        <w:r w:rsidRPr="00A479FA">
                          <w:rPr>
                            <w:rFonts w:ascii="Corbel" w:hAnsi="Corbel"/>
                          </w:rPr>
                          <w:t>Montserrat Vilà, GT per a l’Abordatge de les Violències Masclistes del CNDC</w:t>
                        </w:r>
                      </w:p>
                      <w:p w:rsidR="00C9782A" w:rsidRPr="00C9782A" w:rsidRDefault="00C9782A" w:rsidP="00A479FA">
                        <w:pPr>
                          <w:pStyle w:val="Prrafodelista"/>
                          <w:spacing w:after="0"/>
                          <w:ind w:left="567" w:right="294" w:hanging="283"/>
                          <w:rPr>
                            <w:rFonts w:ascii="Corbel" w:hAnsi="Corbel"/>
                          </w:rPr>
                        </w:pPr>
                      </w:p>
                      <w:p w:rsidR="00A73156" w:rsidRPr="00A479FA" w:rsidRDefault="00A73156" w:rsidP="00A479FA">
                        <w:pPr>
                          <w:pStyle w:val="Prrafodelista"/>
                          <w:numPr>
                            <w:ilvl w:val="0"/>
                            <w:numId w:val="5"/>
                          </w:numPr>
                          <w:spacing w:after="0"/>
                          <w:ind w:left="567" w:right="294" w:hanging="283"/>
                          <w:rPr>
                            <w:rFonts w:ascii="Corbel" w:hAnsi="Corbel"/>
                            <w:color w:val="215483"/>
                          </w:rPr>
                        </w:pPr>
                        <w:r w:rsidRPr="00A479FA">
                          <w:rPr>
                            <w:rFonts w:ascii="Corbel" w:hAnsi="Corbel"/>
                            <w:b/>
                            <w:color w:val="215483"/>
                          </w:rPr>
                          <w:t>A</w:t>
                        </w:r>
                        <w:r w:rsidR="00084A10" w:rsidRPr="00A479FA">
                          <w:rPr>
                            <w:rFonts w:ascii="Corbel" w:hAnsi="Corbel"/>
                            <w:b/>
                            <w:color w:val="215483"/>
                          </w:rPr>
                          <w:t xml:space="preserve">poderament feminista en la </w:t>
                        </w:r>
                        <w:r w:rsidRPr="00A479FA">
                          <w:rPr>
                            <w:rFonts w:ascii="Corbel" w:hAnsi="Corbel"/>
                            <w:b/>
                            <w:color w:val="215483"/>
                          </w:rPr>
                          <w:t>construcció</w:t>
                        </w:r>
                        <w:r w:rsidR="00084A10" w:rsidRPr="00A479FA">
                          <w:rPr>
                            <w:rFonts w:ascii="Corbel" w:hAnsi="Corbel"/>
                            <w:b/>
                            <w:color w:val="215483"/>
                          </w:rPr>
                          <w:t xml:space="preserve"> </w:t>
                        </w:r>
                        <w:r w:rsidRPr="00A479FA">
                          <w:rPr>
                            <w:rFonts w:ascii="Corbel" w:hAnsi="Corbel"/>
                            <w:b/>
                            <w:color w:val="215483"/>
                          </w:rPr>
                          <w:t>d’</w:t>
                        </w:r>
                        <w:r w:rsidR="00084A10" w:rsidRPr="00A479FA">
                          <w:rPr>
                            <w:rFonts w:ascii="Corbel" w:hAnsi="Corbel"/>
                            <w:b/>
                            <w:color w:val="215483"/>
                          </w:rPr>
                          <w:t>agendes</w:t>
                        </w:r>
                      </w:p>
                      <w:p w:rsidR="00084A10" w:rsidRPr="00A479FA" w:rsidRDefault="00806394" w:rsidP="00A479FA">
                        <w:pPr>
                          <w:pStyle w:val="Prrafodelista"/>
                          <w:spacing w:after="0"/>
                          <w:ind w:left="567" w:right="294"/>
                          <w:rPr>
                            <w:rFonts w:ascii="Corbel" w:hAnsi="Corbel"/>
                          </w:rPr>
                        </w:pPr>
                        <w:r w:rsidRPr="00A479FA">
                          <w:rPr>
                            <w:rFonts w:ascii="Corbel" w:hAnsi="Corbel"/>
                          </w:rPr>
                          <w:t>Sílvia A</w:t>
                        </w:r>
                        <w:r w:rsidR="00084A10" w:rsidRPr="00A479FA">
                          <w:rPr>
                            <w:rFonts w:ascii="Corbel" w:hAnsi="Corbel"/>
                          </w:rPr>
                          <w:t>ldavert</w:t>
                        </w:r>
                        <w:r w:rsidRPr="00A479FA">
                          <w:rPr>
                            <w:rFonts w:ascii="Corbel" w:hAnsi="Corbel"/>
                          </w:rPr>
                          <w:t xml:space="preserve"> Garcia,</w:t>
                        </w:r>
                        <w:r w:rsidR="00084A10" w:rsidRPr="00A479FA">
                          <w:rPr>
                            <w:rFonts w:ascii="Corbel" w:hAnsi="Corbel"/>
                          </w:rPr>
                          <w:t xml:space="preserve"> </w:t>
                        </w:r>
                        <w:r w:rsidRPr="00A479FA">
                          <w:rPr>
                            <w:rFonts w:ascii="Corbel" w:hAnsi="Corbel"/>
                          </w:rPr>
                          <w:t>GT ODS i Agenda 2030 i GT Participació Internacional del CNDC</w:t>
                        </w:r>
                      </w:p>
                      <w:p w:rsidR="00C9782A" w:rsidRDefault="00C9782A" w:rsidP="00C9782A">
                        <w:pPr>
                          <w:pStyle w:val="Prrafodelista"/>
                          <w:tabs>
                            <w:tab w:val="left" w:pos="284"/>
                            <w:tab w:val="left" w:pos="426"/>
                          </w:tabs>
                          <w:spacing w:after="0"/>
                          <w:ind w:left="426" w:right="294"/>
                          <w:rPr>
                            <w:rFonts w:ascii="Corbel" w:hAnsi="Corbel"/>
                          </w:rPr>
                        </w:pPr>
                      </w:p>
                      <w:p w:rsidR="00C9782A" w:rsidRDefault="00C9782A" w:rsidP="00C9782A">
                        <w:pPr>
                          <w:pStyle w:val="Prrafodelista"/>
                          <w:tabs>
                            <w:tab w:val="left" w:pos="284"/>
                            <w:tab w:val="left" w:pos="426"/>
                          </w:tabs>
                          <w:spacing w:after="0"/>
                          <w:ind w:left="426" w:right="294"/>
                          <w:rPr>
                            <w:rFonts w:ascii="Corbel" w:hAnsi="Corbel"/>
                          </w:rPr>
                        </w:pPr>
                      </w:p>
                      <w:p w:rsidR="00C9782A" w:rsidRPr="009C1426" w:rsidRDefault="00C9782A" w:rsidP="00C9782A">
                        <w:pPr>
                          <w:pStyle w:val="Prrafodelista"/>
                          <w:spacing w:after="0"/>
                          <w:ind w:left="0" w:right="294"/>
                          <w:rPr>
                            <w:rFonts w:ascii="Corbel" w:hAnsi="Corbel"/>
                          </w:rPr>
                        </w:pPr>
                        <w:r>
                          <w:rPr>
                            <w:rFonts w:ascii="Corbel" w:hAnsi="Corbel"/>
                          </w:rPr>
                          <w:t>Fila zero amb la participació d’expertes del sector</w:t>
                        </w:r>
                        <w:r w:rsidR="00A479FA">
                          <w:rPr>
                            <w:rFonts w:ascii="Corbel" w:hAnsi="Corbel"/>
                          </w:rPr>
                          <w:t>.</w:t>
                        </w:r>
                      </w:p>
                    </w:txbxContent>
                  </v:textbox>
                </v:shape>
                <v:shape id="Quadre de text 187" o:spid="_x0000_s1031" type="#_x0000_t202" style="position:absolute;left:52217;top:14889;width:16561;height:852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" fillcolor="#215483" stroked="f" strokeweight=".5pt">
                  <v:textbox inset="0,0,0,0">
                    <w:txbxContent>
                      <w:p w:rsidR="002B172C" w:rsidRDefault="002B172C" w:rsidP="002B172C">
                        <w:pPr>
                          <w:pStyle w:val="NormalWeb"/>
                          <w:spacing w:before="0" w:beforeAutospacing="0" w:after="0" w:afterAutospacing="0" w:line="252" w:lineRule="auto"/>
                          <w:ind w:left="144" w:right="230"/>
                          <w:jc w:val="center"/>
                        </w:pPr>
                      </w:p>
                      <w:p w:rsidR="002B172C" w:rsidRPr="00C9782A" w:rsidRDefault="002B172C" w:rsidP="002B172C">
                        <w:pPr>
                          <w:pStyle w:val="NormalWeb"/>
                          <w:spacing w:before="440" w:beforeAutospacing="0" w:after="0" w:afterAutospacing="0" w:line="254" w:lineRule="auto"/>
                          <w:ind w:left="144" w:right="230"/>
                          <w:jc w:val="center"/>
                          <w:rPr>
                            <w:color w:val="FFFFFF" w:themeColor="background1"/>
                            <w:sz w:val="68"/>
                            <w:szCs w:val="68"/>
                          </w:rPr>
                        </w:pPr>
                        <w:r w:rsidRPr="00C9782A">
                          <w:rPr>
                            <w:rFonts w:ascii="Franklin Gothic Demi" w:eastAsia="Times New Roman" w:hAnsi="Franklin Gothic Demi"/>
                            <w:caps/>
                            <w:color w:val="FFFFFF" w:themeColor="background1"/>
                            <w:kern w:val="28"/>
                            <w:sz w:val="68"/>
                            <w:szCs w:val="68"/>
                          </w:rPr>
                          <w:t>1</w:t>
                        </w:r>
                        <w:r w:rsidR="00CF2DF2" w:rsidRPr="00C9782A">
                          <w:rPr>
                            <w:rFonts w:ascii="Franklin Gothic Demi" w:eastAsia="Times New Roman" w:hAnsi="Franklin Gothic Demi"/>
                            <w:caps/>
                            <w:color w:val="FFFFFF" w:themeColor="background1"/>
                            <w:kern w:val="28"/>
                            <w:sz w:val="68"/>
                            <w:szCs w:val="68"/>
                          </w:rPr>
                          <w:t>4</w:t>
                        </w:r>
                        <w:r w:rsidRPr="00C9782A">
                          <w:rPr>
                            <w:rFonts w:ascii="Franklin Gothic Demi" w:eastAsia="Times New Roman" w:hAnsi="Franklin Gothic Demi"/>
                            <w:caps/>
                            <w:color w:val="FFFFFF" w:themeColor="background1"/>
                            <w:kern w:val="28"/>
                            <w:sz w:val="68"/>
                            <w:szCs w:val="68"/>
                          </w:rPr>
                          <w:t xml:space="preserve"> març 201</w:t>
                        </w:r>
                        <w:r w:rsidR="00084A10" w:rsidRPr="00C9782A">
                          <w:rPr>
                            <w:rFonts w:ascii="Franklin Gothic Demi" w:eastAsia="Times New Roman" w:hAnsi="Franklin Gothic Demi"/>
                            <w:caps/>
                            <w:color w:val="FFFFFF" w:themeColor="background1"/>
                            <w:kern w:val="28"/>
                            <w:sz w:val="68"/>
                            <w:szCs w:val="68"/>
                          </w:rPr>
                          <w:t>9</w:t>
                        </w:r>
                      </w:p>
                      <w:p w:rsidR="002B172C" w:rsidRPr="00A73156" w:rsidRDefault="002B172C" w:rsidP="002B172C">
                        <w:pPr>
                          <w:pStyle w:val="NormalWeb"/>
                          <w:spacing w:before="0" w:beforeAutospacing="0" w:after="0" w:afterAutospacing="0" w:line="252" w:lineRule="auto"/>
                          <w:ind w:left="144" w:right="230"/>
                          <w:jc w:val="center"/>
                          <w:rPr>
                            <w:color w:val="FFFFFF" w:themeColor="background1"/>
                          </w:rPr>
                        </w:pPr>
                        <w:r w:rsidRPr="00A73156">
                          <w:rPr>
                            <w:rFonts w:ascii="Calibri Light" w:eastAsia="Times New Roman" w:hAnsi="Calibri Light"/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  <w:t> </w:t>
                        </w:r>
                      </w:p>
                      <w:p w:rsidR="002B172C" w:rsidRPr="00A73156" w:rsidRDefault="002B172C" w:rsidP="002B172C">
                        <w:pPr>
                          <w:pStyle w:val="NormalWeb"/>
                          <w:spacing w:before="0" w:beforeAutospacing="0" w:after="0" w:afterAutospacing="0" w:line="252" w:lineRule="auto"/>
                          <w:ind w:left="144" w:right="230"/>
                          <w:jc w:val="center"/>
                          <w:rPr>
                            <w:color w:val="FFFFFF" w:themeColor="background1"/>
                          </w:rPr>
                        </w:pPr>
                        <w:r w:rsidRPr="00A73156">
                          <w:rPr>
                            <w:rFonts w:ascii="Calibri Light" w:eastAsia="Times New Roman" w:hAnsi="Calibri Light"/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  <w:t> </w:t>
                        </w:r>
                        <w:r w:rsidRPr="00A73156">
                          <w:rPr>
                            <w:rFonts w:eastAsia="Times New Roman"/>
                            <w:b/>
                            <w:bCs/>
                            <w:color w:val="FFFFFF" w:themeColor="background1"/>
                          </w:rPr>
                          <w:t>_______</w:t>
                        </w:r>
                      </w:p>
                      <w:p w:rsidR="002B172C" w:rsidRPr="00A73156" w:rsidRDefault="002B172C" w:rsidP="00A019C1">
                        <w:pPr>
                          <w:pStyle w:val="NormalWeb"/>
                          <w:spacing w:before="0" w:beforeAutospacing="0" w:after="120" w:afterAutospacing="0" w:line="252" w:lineRule="auto"/>
                          <w:ind w:left="142" w:right="232"/>
                          <w:jc w:val="center"/>
                          <w:rPr>
                            <w:rFonts w:ascii="Franklin Gothic Book" w:hAnsi="Franklin Gothic Book"/>
                            <w:color w:val="FFFFFF" w:themeColor="background1"/>
                          </w:rPr>
                        </w:pPr>
                        <w:r w:rsidRPr="00A73156">
                          <w:rPr>
                            <w:rFonts w:ascii="Franklin Gothic Book" w:eastAsia="Times New Roman" w:hAnsi="Franklin Gothic Book"/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  <w:t> </w:t>
                        </w:r>
                      </w:p>
                      <w:p w:rsidR="002B172C" w:rsidRPr="00A73156" w:rsidRDefault="002B172C" w:rsidP="00A019C1">
                        <w:pPr>
                          <w:pStyle w:val="NormalWeb"/>
                          <w:spacing w:before="0" w:beforeAutospacing="0" w:after="0" w:afterAutospacing="0"/>
                          <w:ind w:left="142" w:right="232"/>
                          <w:jc w:val="center"/>
                          <w:rPr>
                            <w:rFonts w:ascii="Franklin Gothic Book" w:hAnsi="Franklin Gothic Book"/>
                            <w:b/>
                            <w:color w:val="FFFFFF" w:themeColor="background1"/>
                          </w:rPr>
                        </w:pPr>
                        <w:r w:rsidRPr="00A73156">
                          <w:rPr>
                            <w:rFonts w:ascii="Franklin Gothic Book" w:eastAsia="Times New Roman" w:hAnsi="Franklin Gothic Book"/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  <w:t> </w:t>
                        </w:r>
                        <w:r w:rsidR="00C9782A">
                          <w:rPr>
                            <w:rFonts w:ascii="Franklin Gothic Book" w:eastAsia="Times New Roman" w:hAnsi="Franklin Gothic Book"/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  <w:t>d’</w:t>
                        </w:r>
                        <w:r w:rsidR="00084A10" w:rsidRPr="00A73156">
                          <w:rPr>
                            <w:rFonts w:ascii="Franklin Gothic Book" w:eastAsia="Times New Roman" w:hAnsi="Franklin Gothic Book"/>
                            <w:b/>
                            <w:color w:val="FFFFFF" w:themeColor="background1"/>
                            <w:sz w:val="32"/>
                            <w:szCs w:val="32"/>
                          </w:rPr>
                          <w:t>11</w:t>
                        </w:r>
                        <w:r w:rsidRPr="00A73156">
                          <w:rPr>
                            <w:rFonts w:ascii="Franklin Gothic Book" w:eastAsia="Times New Roman" w:hAnsi="Franklin Gothic Book"/>
                            <w:b/>
                            <w:color w:val="FFFFFF" w:themeColor="background1"/>
                            <w:sz w:val="32"/>
                            <w:szCs w:val="32"/>
                          </w:rPr>
                          <w:t xml:space="preserve"> </w:t>
                        </w:r>
                        <w:r w:rsidR="00EE25C9" w:rsidRPr="00A73156">
                          <w:rPr>
                            <w:rFonts w:ascii="Franklin Gothic Book" w:eastAsia="Times New Roman" w:hAnsi="Franklin Gothic Book"/>
                            <w:b/>
                            <w:color w:val="FFFFFF" w:themeColor="background1"/>
                            <w:sz w:val="32"/>
                            <w:szCs w:val="32"/>
                          </w:rPr>
                          <w:t xml:space="preserve">h </w:t>
                        </w:r>
                        <w:r w:rsidR="00C9782A">
                          <w:rPr>
                            <w:rFonts w:ascii="Franklin Gothic Book" w:eastAsia="Times New Roman" w:hAnsi="Franklin Gothic Book"/>
                            <w:b/>
                            <w:color w:val="FFFFFF" w:themeColor="background1"/>
                            <w:sz w:val="32"/>
                            <w:szCs w:val="32"/>
                          </w:rPr>
                          <w:t xml:space="preserve">a </w:t>
                        </w:r>
                        <w:r w:rsidRPr="00A73156">
                          <w:rPr>
                            <w:rFonts w:ascii="Franklin Gothic Book" w:eastAsia="Times New Roman" w:hAnsi="Franklin Gothic Book"/>
                            <w:b/>
                            <w:color w:val="FFFFFF" w:themeColor="background1"/>
                            <w:sz w:val="32"/>
                            <w:szCs w:val="32"/>
                          </w:rPr>
                          <w:t>1</w:t>
                        </w:r>
                        <w:r w:rsidR="00084A10" w:rsidRPr="00A73156">
                          <w:rPr>
                            <w:rFonts w:ascii="Franklin Gothic Book" w:eastAsia="Times New Roman" w:hAnsi="Franklin Gothic Book"/>
                            <w:b/>
                            <w:color w:val="FFFFFF" w:themeColor="background1"/>
                            <w:sz w:val="32"/>
                            <w:szCs w:val="32"/>
                          </w:rPr>
                          <w:t>3</w:t>
                        </w:r>
                        <w:r w:rsidRPr="00A73156">
                          <w:rPr>
                            <w:rFonts w:ascii="Franklin Gothic Book" w:eastAsia="Times New Roman" w:hAnsi="Franklin Gothic Book"/>
                            <w:b/>
                            <w:color w:val="FFFFFF" w:themeColor="background1"/>
                            <w:sz w:val="32"/>
                            <w:szCs w:val="32"/>
                          </w:rPr>
                          <w:t xml:space="preserve"> h</w:t>
                        </w:r>
                      </w:p>
                      <w:p w:rsidR="002B172C" w:rsidRPr="00A73156" w:rsidRDefault="002B172C" w:rsidP="002B172C">
                        <w:pPr>
                          <w:pStyle w:val="NormalWeb"/>
                          <w:spacing w:before="0" w:beforeAutospacing="0" w:after="0" w:afterAutospacing="0" w:line="252" w:lineRule="auto"/>
                          <w:ind w:left="144" w:right="230"/>
                          <w:jc w:val="center"/>
                          <w:rPr>
                            <w:rFonts w:ascii="Franklin Gothic Book" w:hAnsi="Franklin Gothic Book"/>
                            <w:color w:val="FFFFFF" w:themeColor="background1"/>
                          </w:rPr>
                        </w:pPr>
                        <w:r w:rsidRPr="00A73156">
                          <w:rPr>
                            <w:rFonts w:ascii="Franklin Gothic Book" w:eastAsia="Times New Roman" w:hAnsi="Franklin Gothic Book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> </w:t>
                        </w:r>
                      </w:p>
                      <w:p w:rsidR="002B172C" w:rsidRPr="00A73156" w:rsidRDefault="002B172C" w:rsidP="002B172C">
                        <w:pPr>
                          <w:pStyle w:val="NormalWeb"/>
                          <w:spacing w:before="0" w:beforeAutospacing="0" w:after="0" w:afterAutospacing="0" w:line="252" w:lineRule="auto"/>
                          <w:ind w:left="144" w:right="230"/>
                          <w:jc w:val="center"/>
                          <w:rPr>
                            <w:rFonts w:ascii="Franklin Gothic Book" w:hAnsi="Franklin Gothic Book"/>
                            <w:color w:val="FFFFFF" w:themeColor="background1"/>
                          </w:rPr>
                        </w:pPr>
                        <w:r w:rsidRPr="00A73156">
                          <w:rPr>
                            <w:rFonts w:ascii="Franklin Gothic Book" w:eastAsia="Times New Roman" w:hAnsi="Franklin Gothic Book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>_____</w:t>
                        </w:r>
                      </w:p>
                      <w:p w:rsidR="002B172C" w:rsidRPr="00A73156" w:rsidRDefault="002B172C" w:rsidP="002B172C">
                        <w:pPr>
                          <w:pStyle w:val="NormalWeb"/>
                          <w:spacing w:before="0" w:beforeAutospacing="0" w:after="0" w:afterAutospacing="0" w:line="252" w:lineRule="auto"/>
                          <w:ind w:left="144" w:right="230"/>
                          <w:jc w:val="center"/>
                          <w:rPr>
                            <w:rFonts w:ascii="Franklin Gothic Book" w:hAnsi="Franklin Gothic Book"/>
                            <w:color w:val="FFFFFF" w:themeColor="background1"/>
                          </w:rPr>
                        </w:pPr>
                        <w:r w:rsidRPr="00A73156">
                          <w:rPr>
                            <w:rFonts w:ascii="Franklin Gothic Book" w:eastAsia="Times New Roman" w:hAnsi="Franklin Gothic Book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> </w:t>
                        </w:r>
                      </w:p>
                      <w:p w:rsidR="00FE2222" w:rsidRPr="00C9782A" w:rsidRDefault="002B172C" w:rsidP="00FE2222">
                        <w:pPr>
                          <w:pStyle w:val="NormalWeb"/>
                          <w:spacing w:after="0" w:line="252" w:lineRule="auto"/>
                          <w:ind w:left="144" w:right="230"/>
                          <w:jc w:val="center"/>
                          <w:rPr>
                            <w:rFonts w:ascii="Franklin Gothic Book" w:eastAsia="Times New Roman" w:hAnsi="Franklin Gothic Book"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  <w:r w:rsidRPr="00A73156">
                          <w:rPr>
                            <w:rFonts w:ascii="Franklin Gothic Book" w:eastAsia="Times New Roman" w:hAnsi="Franklin Gothic Book"/>
                            <w:b/>
                            <w:bCs/>
                            <w:color w:val="FFFFFF" w:themeColor="background1"/>
                            <w:sz w:val="22"/>
                            <w:szCs w:val="22"/>
                          </w:rPr>
                          <w:t> </w:t>
                        </w:r>
                        <w:r w:rsidR="00FE2222" w:rsidRPr="00C9782A">
                          <w:rPr>
                            <w:rFonts w:ascii="Franklin Gothic Book" w:eastAsia="Times New Roman" w:hAnsi="Franklin Gothic Book"/>
                            <w:bCs/>
                            <w:color w:val="FFFFFF" w:themeColor="background1"/>
                            <w:sz w:val="26"/>
                            <w:szCs w:val="26"/>
                          </w:rPr>
                          <w:t>Millennium Hilton New York One UN Plaza Hotel</w:t>
                        </w:r>
                      </w:p>
                      <w:p w:rsidR="00FE2222" w:rsidRPr="00C9782A" w:rsidRDefault="00FE2222" w:rsidP="00FE2222">
                        <w:pPr>
                          <w:pStyle w:val="NormalWeb"/>
                          <w:spacing w:before="0" w:beforeAutospacing="0" w:after="0" w:afterAutospacing="0" w:line="252" w:lineRule="auto"/>
                          <w:ind w:left="144" w:right="230"/>
                          <w:jc w:val="center"/>
                          <w:rPr>
                            <w:rFonts w:ascii="Franklin Gothic Book" w:eastAsia="Times New Roman" w:hAnsi="Franklin Gothic Book"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  <w:r w:rsidRPr="00C9782A">
                          <w:rPr>
                            <w:rFonts w:ascii="Franklin Gothic Book" w:eastAsia="Times New Roman" w:hAnsi="Franklin Gothic Book"/>
                            <w:bCs/>
                            <w:color w:val="FFFFFF" w:themeColor="background1"/>
                            <w:sz w:val="26"/>
                            <w:szCs w:val="26"/>
                          </w:rPr>
                          <w:t>1 United Nations Plaza</w:t>
                        </w:r>
                      </w:p>
                      <w:p w:rsidR="00A73156" w:rsidRPr="00C9782A" w:rsidRDefault="00A73156" w:rsidP="00FE2222">
                        <w:pPr>
                          <w:pStyle w:val="NormalWeb"/>
                          <w:spacing w:before="0" w:beforeAutospacing="0" w:after="0" w:afterAutospacing="0" w:line="252" w:lineRule="auto"/>
                          <w:ind w:left="144" w:right="230"/>
                          <w:jc w:val="center"/>
                          <w:rPr>
                            <w:rFonts w:ascii="Franklin Gothic Book" w:eastAsia="Times New Roman" w:hAnsi="Franklin Gothic Book"/>
                            <w:bCs/>
                            <w:color w:val="FFFFFF" w:themeColor="background1"/>
                            <w:sz w:val="26"/>
                            <w:szCs w:val="26"/>
                          </w:rPr>
                        </w:pPr>
                        <w:r w:rsidRPr="00C9782A">
                          <w:rPr>
                            <w:rFonts w:ascii="Franklin Gothic Book" w:eastAsia="Times New Roman" w:hAnsi="Franklin Gothic Book"/>
                            <w:bCs/>
                            <w:color w:val="FFFFFF" w:themeColor="background1"/>
                            <w:sz w:val="26"/>
                            <w:szCs w:val="26"/>
                          </w:rPr>
                          <w:t xml:space="preserve"> New York</w:t>
                        </w:r>
                      </w:p>
                      <w:p w:rsidR="002B172C" w:rsidRPr="00C9782A" w:rsidRDefault="00FE2222" w:rsidP="00FE2222">
                        <w:pPr>
                          <w:pStyle w:val="NormalWeb"/>
                          <w:spacing w:before="0" w:beforeAutospacing="0" w:after="0" w:afterAutospacing="0" w:line="252" w:lineRule="auto"/>
                          <w:ind w:left="144" w:right="230"/>
                          <w:jc w:val="center"/>
                          <w:rPr>
                            <w:rFonts w:ascii="Franklin Gothic Book" w:hAnsi="Franklin Gothic Book"/>
                            <w:color w:val="FFFFFF" w:themeColor="background1"/>
                            <w:sz w:val="26"/>
                            <w:szCs w:val="26"/>
                            <w:lang w:val="en-US"/>
                          </w:rPr>
                        </w:pPr>
                        <w:r w:rsidRPr="00C9782A">
                          <w:rPr>
                            <w:rFonts w:ascii="Franklin Gothic Book" w:eastAsia="Times New Roman" w:hAnsi="Franklin Gothic Book"/>
                            <w:bCs/>
                            <w:color w:val="FFFFFF" w:themeColor="background1"/>
                            <w:sz w:val="26"/>
                            <w:szCs w:val="26"/>
                          </w:rPr>
                          <w:t>NY 10017</w:t>
                        </w:r>
                        <w:r w:rsidR="00DF3C58" w:rsidRPr="00C9782A">
                          <w:rPr>
                            <w:rFonts w:ascii="Franklin Gothic Book" w:eastAsia="Times New Roman" w:hAnsi="Franklin Gothic Book"/>
                            <w:bCs/>
                            <w:color w:val="FFFFFF" w:themeColor="background1"/>
                            <w:sz w:val="26"/>
                            <w:szCs w:val="26"/>
                          </w:rPr>
                          <w:t xml:space="preserve"> </w:t>
                        </w:r>
                        <w:r w:rsidRPr="00C9782A">
                          <w:rPr>
                            <w:rFonts w:ascii="Franklin Gothic Book" w:eastAsia="Times New Roman" w:hAnsi="Franklin Gothic Book"/>
                            <w:bCs/>
                            <w:color w:val="FFFFFF" w:themeColor="background1"/>
                            <w:sz w:val="26"/>
                            <w:szCs w:val="26"/>
                          </w:rPr>
                          <w:t>US</w:t>
                        </w:r>
                      </w:p>
                      <w:p w:rsidR="002B172C" w:rsidRPr="00A73156" w:rsidRDefault="002B172C" w:rsidP="002B172C">
                        <w:pPr>
                          <w:pStyle w:val="NormalWeb"/>
                          <w:spacing w:before="0" w:beforeAutospacing="0" w:after="0" w:afterAutospacing="0" w:line="252" w:lineRule="auto"/>
                          <w:ind w:left="144" w:right="230"/>
                          <w:jc w:val="center"/>
                          <w:rPr>
                            <w:rFonts w:ascii="Franklin Gothic Book" w:hAnsi="Franklin Gothic Book"/>
                            <w:color w:val="FFFFFF" w:themeColor="background1"/>
                          </w:rPr>
                        </w:pPr>
                        <w:r w:rsidRPr="00A73156">
                          <w:rPr>
                            <w:rFonts w:ascii="Franklin Gothic Book" w:eastAsia="Times New Roman" w:hAnsi="Franklin Gothic Book"/>
                            <w:color w:val="FFFFFF" w:themeColor="background1"/>
                            <w:sz w:val="32"/>
                            <w:szCs w:val="32"/>
                          </w:rPr>
                          <w:t> </w:t>
                        </w:r>
                      </w:p>
                      <w:p w:rsidR="002B172C" w:rsidRPr="00A73156" w:rsidRDefault="002B172C" w:rsidP="002B172C">
                        <w:pPr>
                          <w:pStyle w:val="NormalWeb"/>
                          <w:spacing w:before="0" w:beforeAutospacing="0" w:after="0" w:afterAutospacing="0" w:line="252" w:lineRule="auto"/>
                          <w:ind w:left="144" w:right="230"/>
                          <w:jc w:val="center"/>
                          <w:rPr>
                            <w:rFonts w:ascii="Franklin Gothic Book" w:hAnsi="Franklin Gothic Book"/>
                            <w:color w:val="FFFFFF" w:themeColor="background1"/>
                          </w:rPr>
                        </w:pPr>
                        <w:r w:rsidRPr="00A73156">
                          <w:rPr>
                            <w:rFonts w:ascii="Franklin Gothic Book" w:eastAsia="Times New Roman" w:hAnsi="Franklin Gothic Book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>_____</w:t>
                        </w:r>
                      </w:p>
                      <w:p w:rsidR="002B172C" w:rsidRPr="00A73156" w:rsidRDefault="002B172C" w:rsidP="002B172C">
                        <w:pPr>
                          <w:pStyle w:val="NormalWeb"/>
                          <w:spacing w:before="0" w:beforeAutospacing="0" w:after="0" w:afterAutospacing="0" w:line="252" w:lineRule="auto"/>
                          <w:ind w:left="144" w:right="230"/>
                          <w:jc w:val="center"/>
                          <w:rPr>
                            <w:rFonts w:ascii="Franklin Gothic Book" w:hAnsi="Franklin Gothic Book"/>
                            <w:color w:val="FFFFFF" w:themeColor="background1"/>
                          </w:rPr>
                        </w:pPr>
                        <w:r w:rsidRPr="00A73156">
                          <w:rPr>
                            <w:rFonts w:ascii="Franklin Gothic Book" w:eastAsia="Times New Roman" w:hAnsi="Franklin Gothic Book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> </w:t>
                        </w:r>
                      </w:p>
                      <w:p w:rsidR="002B172C" w:rsidRPr="00C9782A" w:rsidRDefault="002B172C" w:rsidP="00A73156">
                        <w:pPr>
                          <w:pStyle w:val="NormalWeb"/>
                          <w:spacing w:before="0" w:beforeAutospacing="0" w:after="240" w:afterAutospacing="0" w:line="252" w:lineRule="auto"/>
                          <w:ind w:left="142" w:right="187"/>
                          <w:jc w:val="center"/>
                          <w:rPr>
                            <w:rFonts w:ascii="Franklin Gothic Book" w:hAnsi="Franklin Gothic Book"/>
                            <w:color w:val="FFFFFF" w:themeColor="background1"/>
                            <w:sz w:val="26"/>
                            <w:szCs w:val="26"/>
                          </w:rPr>
                        </w:pPr>
                        <w:r w:rsidRPr="00C9782A">
                          <w:rPr>
                            <w:rFonts w:ascii="Franklin Gothic Book" w:eastAsia="Times New Roman" w:hAnsi="Franklin Gothic Book"/>
                            <w:color w:val="FFFFFF" w:themeColor="background1"/>
                            <w:sz w:val="26"/>
                            <w:szCs w:val="26"/>
                          </w:rPr>
                          <w:t>Organitza:</w:t>
                        </w:r>
                      </w:p>
                      <w:p w:rsidR="00FE2222" w:rsidRPr="00C9782A" w:rsidRDefault="002B172C" w:rsidP="002B172C">
                        <w:pPr>
                          <w:pStyle w:val="NormalWeb"/>
                          <w:spacing w:before="0" w:beforeAutospacing="0" w:after="0" w:afterAutospacing="0" w:line="252" w:lineRule="auto"/>
                          <w:ind w:left="144" w:right="187"/>
                          <w:jc w:val="center"/>
                          <w:rPr>
                            <w:rFonts w:ascii="Franklin Gothic Book" w:eastAsia="Times New Roman" w:hAnsi="Franklin Gothic Book"/>
                            <w:color w:val="FFFFFF" w:themeColor="background1"/>
                            <w:sz w:val="26"/>
                            <w:szCs w:val="26"/>
                          </w:rPr>
                        </w:pPr>
                        <w:r w:rsidRPr="00C9782A">
                          <w:rPr>
                            <w:rFonts w:ascii="Franklin Gothic Book" w:eastAsia="Times New Roman" w:hAnsi="Franklin Gothic Book"/>
                            <w:color w:val="FFFFFF" w:themeColor="background1"/>
                            <w:sz w:val="26"/>
                            <w:szCs w:val="26"/>
                          </w:rPr>
                          <w:t>Consell Nacional de les Dones</w:t>
                        </w:r>
                      </w:p>
                      <w:p w:rsidR="002B172C" w:rsidRPr="00C9782A" w:rsidRDefault="002B172C" w:rsidP="00FE2222">
                        <w:pPr>
                          <w:pStyle w:val="NormalWeb"/>
                          <w:spacing w:before="0" w:beforeAutospacing="0" w:after="120" w:afterAutospacing="0" w:line="252" w:lineRule="auto"/>
                          <w:ind w:left="142" w:right="187"/>
                          <w:jc w:val="center"/>
                          <w:rPr>
                            <w:rFonts w:ascii="Franklin Gothic Book" w:hAnsi="Franklin Gothic Book"/>
                            <w:color w:val="FFFFFF" w:themeColor="background1"/>
                            <w:sz w:val="26"/>
                            <w:szCs w:val="26"/>
                          </w:rPr>
                        </w:pPr>
                        <w:r w:rsidRPr="00C9782A">
                          <w:rPr>
                            <w:rFonts w:ascii="Franklin Gothic Book" w:eastAsia="Times New Roman" w:hAnsi="Franklin Gothic Book"/>
                            <w:color w:val="FFFFFF" w:themeColor="background1"/>
                            <w:sz w:val="26"/>
                            <w:szCs w:val="26"/>
                          </w:rPr>
                          <w:t>de Catalunya</w:t>
                        </w:r>
                      </w:p>
                      <w:p w:rsidR="002B172C" w:rsidRPr="00C9782A" w:rsidRDefault="002B172C" w:rsidP="00FE2222">
                        <w:pPr>
                          <w:pStyle w:val="NormalWeb"/>
                          <w:spacing w:before="0" w:beforeAutospacing="0" w:after="160" w:afterAutospacing="0" w:line="254" w:lineRule="auto"/>
                          <w:jc w:val="center"/>
                          <w:rPr>
                            <w:rFonts w:ascii="Franklin Gothic Book" w:hAnsi="Franklin Gothic Book"/>
                            <w:color w:val="FFFFFF" w:themeColor="background1"/>
                            <w:sz w:val="26"/>
                            <w:szCs w:val="26"/>
                          </w:rPr>
                        </w:pPr>
                        <w:r w:rsidRPr="00C9782A">
                          <w:rPr>
                            <w:rFonts w:ascii="Franklin Gothic Book" w:eastAsia="Times New Roman" w:hAnsi="Franklin Gothic Book"/>
                            <w:color w:val="FFFFFF" w:themeColor="background1"/>
                            <w:sz w:val="26"/>
                            <w:szCs w:val="26"/>
                            <w:lang w:val="en-US"/>
                          </w:rPr>
                          <w:t>cndc@gencat.cat</w:t>
                        </w:r>
                      </w:p>
                    </w:txbxContent>
                  </v:textbox>
                </v:shape>
                <v:shape id="Imatge 2" o:spid="_x0000_s1032" type="#_x0000_t75" style="position:absolute;left:857;top:359;width:68456;height:1263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">
                  <v:imagedata r:id="rId8" o:title=""/>
                </v:shape>
                <w10:wrap type="square" anchorx="page" anchory="page"/>
              </v:group>
            </w:pict>
          </mc:Fallback>
        </mc:AlternateContent>
      </w:r>
    </w:p>
    <w:sectPr w:rsidR="00AE0395" w:rsidSect="000944B8">
      <w:pgSz w:w="11907" w:h="16839" w:code="9"/>
      <w:pgMar w:top="454" w:right="454" w:bottom="142" w:left="45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ED583F"/>
    <w:multiLevelType w:val="hybridMultilevel"/>
    <w:tmpl w:val="7CA40496"/>
    <w:lvl w:ilvl="0" w:tplc="DAAED04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  <w:color w:val="215483"/>
        <w:sz w:val="20"/>
        <w:szCs w:val="20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63251C"/>
    <w:multiLevelType w:val="hybridMultilevel"/>
    <w:tmpl w:val="5144056A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020DCE">
      <w:start w:val="1"/>
      <w:numFmt w:val="bullet"/>
      <w:lvlText w:val="•"/>
      <w:lvlJc w:val="left"/>
      <w:pPr>
        <w:ind w:left="2880" w:hanging="360"/>
      </w:pPr>
      <w:rPr>
        <w:rFonts w:ascii="Arial" w:hAnsi="Arial" w:hint="default"/>
        <w:color w:val="auto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7A12C0"/>
    <w:multiLevelType w:val="hybridMultilevel"/>
    <w:tmpl w:val="2CD06E30"/>
    <w:lvl w:ilvl="0" w:tplc="DAAED04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  <w:color w:val="215483"/>
        <w:sz w:val="20"/>
        <w:szCs w:val="20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7034A1"/>
    <w:multiLevelType w:val="hybridMultilevel"/>
    <w:tmpl w:val="F4169F2C"/>
    <w:lvl w:ilvl="0" w:tplc="DAAED04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  <w:color w:val="215483"/>
        <w:sz w:val="20"/>
        <w:szCs w:val="20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NbIwNDQwsjQzsbRQ0lEKTi0uzszPAykwrAUAWHPHECwAAAA="/>
  </w:docVars>
  <w:rsids>
    <w:rsidRoot w:val="00261545"/>
    <w:rsid w:val="00002A24"/>
    <w:rsid w:val="000306FC"/>
    <w:rsid w:val="00062A43"/>
    <w:rsid w:val="00084A10"/>
    <w:rsid w:val="000944B8"/>
    <w:rsid w:val="00167F9E"/>
    <w:rsid w:val="002345D2"/>
    <w:rsid w:val="00254C00"/>
    <w:rsid w:val="00261545"/>
    <w:rsid w:val="002939D2"/>
    <w:rsid w:val="002B172C"/>
    <w:rsid w:val="002F79C9"/>
    <w:rsid w:val="00320611"/>
    <w:rsid w:val="00381DCA"/>
    <w:rsid w:val="003F6A77"/>
    <w:rsid w:val="0044765C"/>
    <w:rsid w:val="0046795C"/>
    <w:rsid w:val="005422DD"/>
    <w:rsid w:val="005627A8"/>
    <w:rsid w:val="006267FB"/>
    <w:rsid w:val="0065288B"/>
    <w:rsid w:val="00664674"/>
    <w:rsid w:val="006A0190"/>
    <w:rsid w:val="00734ED5"/>
    <w:rsid w:val="00740B1F"/>
    <w:rsid w:val="007432CE"/>
    <w:rsid w:val="00762E4B"/>
    <w:rsid w:val="00774CC2"/>
    <w:rsid w:val="007E0556"/>
    <w:rsid w:val="00806394"/>
    <w:rsid w:val="00813D7A"/>
    <w:rsid w:val="00833517"/>
    <w:rsid w:val="00847B57"/>
    <w:rsid w:val="0091704D"/>
    <w:rsid w:val="0097127E"/>
    <w:rsid w:val="009C1426"/>
    <w:rsid w:val="00A019C1"/>
    <w:rsid w:val="00A41A79"/>
    <w:rsid w:val="00A479FA"/>
    <w:rsid w:val="00A60908"/>
    <w:rsid w:val="00A66F75"/>
    <w:rsid w:val="00A71C71"/>
    <w:rsid w:val="00A73156"/>
    <w:rsid w:val="00AE0395"/>
    <w:rsid w:val="00AF4A3A"/>
    <w:rsid w:val="00B200A1"/>
    <w:rsid w:val="00B24E2D"/>
    <w:rsid w:val="00B34DD0"/>
    <w:rsid w:val="00BB7A8C"/>
    <w:rsid w:val="00BC41AA"/>
    <w:rsid w:val="00C40C87"/>
    <w:rsid w:val="00C5021E"/>
    <w:rsid w:val="00C74D27"/>
    <w:rsid w:val="00C82462"/>
    <w:rsid w:val="00C9782A"/>
    <w:rsid w:val="00CF2DF2"/>
    <w:rsid w:val="00D0199C"/>
    <w:rsid w:val="00D15C45"/>
    <w:rsid w:val="00D90647"/>
    <w:rsid w:val="00DF3C58"/>
    <w:rsid w:val="00E02D8C"/>
    <w:rsid w:val="00E46F9D"/>
    <w:rsid w:val="00E95597"/>
    <w:rsid w:val="00EC1AB7"/>
    <w:rsid w:val="00ED3A02"/>
    <w:rsid w:val="00EE1840"/>
    <w:rsid w:val="00EE25C9"/>
    <w:rsid w:val="00F362CB"/>
    <w:rsid w:val="00F6366E"/>
    <w:rsid w:val="00F716AA"/>
    <w:rsid w:val="00F96AEC"/>
    <w:rsid w:val="00FA73C1"/>
    <w:rsid w:val="00FB5B95"/>
    <w:rsid w:val="00FE2222"/>
    <w:rsid w:val="00FE46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76A1D1A-33FD-4D89-B357-7F3C81566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704D"/>
    <w:rPr>
      <w:lang w:val="ca-ES"/>
    </w:rPr>
  </w:style>
  <w:style w:type="paragraph" w:styleId="Ttulo1">
    <w:name w:val="heading 1"/>
    <w:basedOn w:val="Normal"/>
    <w:next w:val="Normal"/>
    <w:link w:val="Ttulo1Car"/>
    <w:uiPriority w:val="9"/>
    <w:qFormat/>
    <w:rsid w:val="0026154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3"/>
    <w:unhideWhenUsed/>
    <w:qFormat/>
    <w:rsid w:val="00C5021E"/>
    <w:pPr>
      <w:keepNext/>
      <w:keepLines/>
      <w:spacing w:after="0" w:line="264" w:lineRule="auto"/>
      <w:jc w:val="center"/>
      <w:outlineLvl w:val="1"/>
    </w:pPr>
    <w:rPr>
      <w:rFonts w:asciiTheme="majorHAnsi" w:eastAsiaTheme="majorEastAsia" w:hAnsiTheme="majorHAnsi" w:cstheme="majorBidi"/>
      <w:caps/>
      <w:color w:val="FFFFFF" w:themeColor="background1"/>
      <w:sz w:val="32"/>
      <w:szCs w:val="32"/>
      <w:lang w:val="en-US" w:eastAsia="ja-JP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6154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ca-ES"/>
    </w:rPr>
  </w:style>
  <w:style w:type="paragraph" w:styleId="Sinespaciado">
    <w:name w:val="No Spacing"/>
    <w:link w:val="SinespaciadoCar"/>
    <w:uiPriority w:val="1"/>
    <w:qFormat/>
    <w:rsid w:val="00261545"/>
    <w:pPr>
      <w:spacing w:after="0" w:line="240" w:lineRule="auto"/>
    </w:pPr>
    <w:rPr>
      <w:rFonts w:eastAsiaTheme="minorEastAsia"/>
      <w:lang w:val="ca-ES" w:eastAsia="ca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261545"/>
    <w:rPr>
      <w:rFonts w:eastAsiaTheme="minorEastAsia"/>
      <w:lang w:val="ca-ES" w:eastAsia="ca-ES"/>
    </w:rPr>
  </w:style>
  <w:style w:type="character" w:customStyle="1" w:styleId="Ttulo1Car">
    <w:name w:val="Título 1 Car"/>
    <w:basedOn w:val="Fuentedeprrafopredeter"/>
    <w:link w:val="Ttulo1"/>
    <w:uiPriority w:val="9"/>
    <w:rsid w:val="00261545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ca-ES"/>
    </w:rPr>
  </w:style>
  <w:style w:type="paragraph" w:styleId="TtuloTDC">
    <w:name w:val="TOC Heading"/>
    <w:basedOn w:val="Ttulo1"/>
    <w:next w:val="Normal"/>
    <w:uiPriority w:val="39"/>
    <w:unhideWhenUsed/>
    <w:qFormat/>
    <w:rsid w:val="00261545"/>
    <w:pPr>
      <w:outlineLvl w:val="9"/>
    </w:pPr>
    <w:rPr>
      <w:lang w:eastAsia="ca-ES"/>
    </w:rPr>
  </w:style>
  <w:style w:type="paragraph" w:styleId="Subttulo">
    <w:name w:val="Subtitle"/>
    <w:basedOn w:val="Ttulo"/>
    <w:link w:val="SubttuloCar"/>
    <w:uiPriority w:val="2"/>
    <w:qFormat/>
    <w:rsid w:val="00C5021E"/>
    <w:pPr>
      <w:numPr>
        <w:ilvl w:val="1"/>
      </w:numPr>
      <w:spacing w:before="440" w:line="216" w:lineRule="auto"/>
      <w:contextualSpacing w:val="0"/>
    </w:pPr>
    <w:rPr>
      <w:caps/>
      <w:color w:val="5B9BD5" w:themeColor="accent1"/>
      <w:spacing w:val="0"/>
      <w:sz w:val="104"/>
      <w:szCs w:val="104"/>
      <w:lang w:val="en-US" w:eastAsia="ja-JP"/>
    </w:rPr>
  </w:style>
  <w:style w:type="character" w:customStyle="1" w:styleId="SubttuloCar">
    <w:name w:val="Subtítulo Car"/>
    <w:basedOn w:val="Fuentedeprrafopredeter"/>
    <w:link w:val="Subttulo"/>
    <w:uiPriority w:val="2"/>
    <w:rsid w:val="00C5021E"/>
    <w:rPr>
      <w:rFonts w:asciiTheme="majorHAnsi" w:eastAsiaTheme="majorEastAsia" w:hAnsiTheme="majorHAnsi" w:cstheme="majorBidi"/>
      <w:caps/>
      <w:color w:val="5B9BD5" w:themeColor="accent1"/>
      <w:kern w:val="28"/>
      <w:sz w:val="104"/>
      <w:szCs w:val="104"/>
      <w:lang w:val="en-US" w:eastAsia="ja-JP"/>
    </w:rPr>
  </w:style>
  <w:style w:type="paragraph" w:styleId="Ttulo">
    <w:name w:val="Title"/>
    <w:basedOn w:val="Normal"/>
    <w:next w:val="Normal"/>
    <w:link w:val="TtuloCar"/>
    <w:uiPriority w:val="10"/>
    <w:qFormat/>
    <w:rsid w:val="00C5021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C5021E"/>
    <w:rPr>
      <w:rFonts w:asciiTheme="majorHAnsi" w:eastAsiaTheme="majorEastAsia" w:hAnsiTheme="majorHAnsi" w:cstheme="majorBidi"/>
      <w:spacing w:val="-10"/>
      <w:kern w:val="28"/>
      <w:sz w:val="56"/>
      <w:szCs w:val="56"/>
      <w:lang w:val="ca-ES"/>
    </w:rPr>
  </w:style>
  <w:style w:type="character" w:customStyle="1" w:styleId="Ttulo2Car">
    <w:name w:val="Título 2 Car"/>
    <w:basedOn w:val="Fuentedeprrafopredeter"/>
    <w:link w:val="Ttulo2"/>
    <w:uiPriority w:val="3"/>
    <w:rsid w:val="00C5021E"/>
    <w:rPr>
      <w:rFonts w:asciiTheme="majorHAnsi" w:eastAsiaTheme="majorEastAsia" w:hAnsiTheme="majorHAnsi" w:cstheme="majorBidi"/>
      <w:caps/>
      <w:color w:val="FFFFFF" w:themeColor="background1"/>
      <w:sz w:val="32"/>
      <w:szCs w:val="32"/>
      <w:lang w:val="en-US" w:eastAsia="ja-JP"/>
    </w:rPr>
  </w:style>
  <w:style w:type="paragraph" w:styleId="Prrafodelista">
    <w:name w:val="List Paragraph"/>
    <w:basedOn w:val="Normal"/>
    <w:uiPriority w:val="34"/>
    <w:qFormat/>
    <w:rsid w:val="00F96A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858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3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l'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Coll</dc:creator>
  <cp:keywords/>
  <dc:description/>
  <cp:lastModifiedBy>Nora M</cp:lastModifiedBy>
  <cp:revision>4</cp:revision>
  <cp:lastPrinted>2019-01-22T12:05:00Z</cp:lastPrinted>
  <dcterms:created xsi:type="dcterms:W3CDTF">2019-01-25T09:23:00Z</dcterms:created>
  <dcterms:modified xsi:type="dcterms:W3CDTF">2019-03-12T08:26:00Z</dcterms:modified>
</cp:coreProperties>
</file>